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BEC8F" w14:textId="3BD73BBD" w:rsidR="009B725A" w:rsidRDefault="00D574DE">
      <w:pPr>
        <w:pStyle w:val="BodyText"/>
        <w:rPr>
          <w:rFonts w:ascii="Times New Roman"/>
          <w:sz w:val="20"/>
        </w:rPr>
      </w:pPr>
      <w:r>
        <w:rPr>
          <w:noProof/>
        </w:rPr>
        <mc:AlternateContent>
          <mc:Choice Requires="wps">
            <w:drawing>
              <wp:anchor distT="0" distB="0" distL="114300" distR="114300" simplePos="0" relativeHeight="487603200" behindDoc="0" locked="0" layoutInCell="1" allowOverlap="1" wp14:anchorId="3C4D7D38" wp14:editId="799AFBE2">
                <wp:simplePos x="0" y="0"/>
                <wp:positionH relativeFrom="column">
                  <wp:posOffset>16624</wp:posOffset>
                </wp:positionH>
                <wp:positionV relativeFrom="paragraph">
                  <wp:posOffset>-62495</wp:posOffset>
                </wp:positionV>
                <wp:extent cx="7756525" cy="1510665"/>
                <wp:effectExtent l="0" t="0" r="15875" b="13335"/>
                <wp:wrapNone/>
                <wp:docPr id="116920640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1369C209" w:rsidR="009B725A" w:rsidRDefault="0041264A" w:rsidP="00735470">
                            <w:pPr>
                              <w:tabs>
                                <w:tab w:val="left" w:pos="8100"/>
                              </w:tabs>
                              <w:spacing w:before="103"/>
                              <w:ind w:left="6300"/>
                              <w:rPr>
                                <w:rFonts w:ascii="Raleway-Medium"/>
                                <w:sz w:val="24"/>
                              </w:rPr>
                            </w:pPr>
                            <w:r>
                              <w:rPr>
                                <w:rFonts w:ascii="Raleway-Medium"/>
                                <w:color w:val="515152"/>
                                <w:sz w:val="24"/>
                              </w:rPr>
                              <w:t>February</w:t>
                            </w:r>
                            <w:r w:rsidR="008142DF">
                              <w:rPr>
                                <w:rFonts w:ascii="Raleway-Medium"/>
                                <w:color w:val="515152"/>
                                <w:sz w:val="24"/>
                              </w:rPr>
                              <w:t xml:space="preserve"> 2024</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Pr>
                                <w:rFonts w:ascii="Raleway-Medium"/>
                                <w:color w:val="515152"/>
                                <w:sz w:val="24"/>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D7D38" id="_x0000_t202" coordsize="21600,21600" o:spt="202" path="m,l,21600r21600,l21600,xe">
                <v:stroke joinstyle="miter"/>
                <v:path gradientshapeok="t" o:connecttype="rect"/>
              </v:shapetype>
              <v:shape id="docshape10" o:spid="_x0000_s1026" type="#_x0000_t202" style="position:absolute;margin-left:1.3pt;margin-top:-4.9pt;width:610.75pt;height:118.95pt;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" filled="f" stroked="f">
                <v:textbox inset="0,0,0,0">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1369C209" w:rsidR="009B725A" w:rsidRDefault="0041264A" w:rsidP="00735470">
                      <w:pPr>
                        <w:tabs>
                          <w:tab w:val="left" w:pos="8100"/>
                        </w:tabs>
                        <w:spacing w:before="103"/>
                        <w:ind w:left="6300"/>
                        <w:rPr>
                          <w:rFonts w:ascii="Raleway-Medium"/>
                          <w:sz w:val="24"/>
                        </w:rPr>
                      </w:pPr>
                      <w:r>
                        <w:rPr>
                          <w:rFonts w:ascii="Raleway-Medium"/>
                          <w:color w:val="515152"/>
                          <w:sz w:val="24"/>
                        </w:rPr>
                        <w:t>February</w:t>
                      </w:r>
                      <w:r w:rsidR="008142DF">
                        <w:rPr>
                          <w:rFonts w:ascii="Raleway-Medium"/>
                          <w:color w:val="515152"/>
                          <w:sz w:val="24"/>
                        </w:rPr>
                        <w:t xml:space="preserve"> 2024</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Pr>
                          <w:rFonts w:ascii="Raleway-Medium"/>
                          <w:color w:val="515152"/>
                          <w:sz w:val="24"/>
                        </w:rPr>
                        <w:t>7</w:t>
                      </w:r>
                    </w:p>
                  </w:txbxContent>
                </v:textbox>
              </v:shape>
            </w:pict>
          </mc:Fallback>
        </mc:AlternateContent>
      </w:r>
      <w:r w:rsidR="002047D8">
        <w:rPr>
          <w:noProof/>
          <w:sz w:val="22"/>
        </w:rPr>
        <w:drawing>
          <wp:anchor distT="0" distB="0" distL="114300" distR="114300" simplePos="0" relativeHeight="487592960" behindDoc="0" locked="0" layoutInCell="1" allowOverlap="1" wp14:anchorId="0DD25831" wp14:editId="68BCD614">
            <wp:simplePos x="0" y="0"/>
            <wp:positionH relativeFrom="column">
              <wp:posOffset>10795</wp:posOffset>
            </wp:positionH>
            <wp:positionV relativeFrom="paragraph">
              <wp:posOffset>-11430</wp:posOffset>
            </wp:positionV>
            <wp:extent cx="7756525" cy="1510665"/>
            <wp:effectExtent l="0" t="0" r="0" b="0"/>
            <wp:wrapNone/>
            <wp:docPr id="25" name="doc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56525" cy="1510665"/>
                    </a:xfrm>
                    <a:prstGeom prst="rect">
                      <a:avLst/>
                    </a:prstGeom>
                    <a:noFill/>
                  </pic:spPr>
                </pic:pic>
              </a:graphicData>
            </a:graphic>
            <wp14:sizeRelH relativeFrom="page">
              <wp14:pctWidth>0</wp14:pctWidth>
            </wp14:sizeRelH>
            <wp14:sizeRelV relativeFrom="page">
              <wp14:pctHeight>0</wp14:pctHeight>
            </wp14:sizeRelV>
          </wp:anchor>
        </w:drawing>
      </w:r>
    </w:p>
    <w:p w14:paraId="37AED5C8" w14:textId="024F7426" w:rsidR="009B725A" w:rsidRDefault="009B725A">
      <w:pPr>
        <w:pStyle w:val="BodyText"/>
        <w:rPr>
          <w:rFonts w:ascii="Times New Roman"/>
          <w:sz w:val="20"/>
        </w:rPr>
      </w:pPr>
    </w:p>
    <w:p w14:paraId="494C3D76" w14:textId="70168E4F" w:rsidR="009B725A" w:rsidRDefault="0086197F">
      <w:pPr>
        <w:pStyle w:val="BodyText"/>
        <w:rPr>
          <w:rFonts w:ascii="Times New Roman"/>
          <w:sz w:val="20"/>
        </w:rPr>
      </w:pPr>
      <w:r>
        <w:rPr>
          <w:rFonts w:ascii="Times New Roman"/>
          <w:noProof/>
          <w:sz w:val="20"/>
        </w:rPr>
        <w:drawing>
          <wp:anchor distT="0" distB="0" distL="114300" distR="114300" simplePos="0" relativeHeight="487604224" behindDoc="0" locked="0" layoutInCell="1" allowOverlap="1" wp14:anchorId="7E917C7E" wp14:editId="03913E27">
            <wp:simplePos x="0" y="0"/>
            <wp:positionH relativeFrom="column">
              <wp:posOffset>662940</wp:posOffset>
            </wp:positionH>
            <wp:positionV relativeFrom="paragraph">
              <wp:posOffset>14425</wp:posOffset>
            </wp:positionV>
            <wp:extent cx="1797142" cy="546128"/>
            <wp:effectExtent l="0" t="0" r="0" b="0"/>
            <wp:wrapThrough wrapText="bothSides">
              <wp:wrapPolygon edited="0">
                <wp:start x="2061" y="3767"/>
                <wp:lineTo x="458" y="9042"/>
                <wp:lineTo x="458" y="12056"/>
                <wp:lineTo x="2061" y="17330"/>
                <wp:lineTo x="5037" y="17330"/>
                <wp:lineTo x="20608" y="15823"/>
                <wp:lineTo x="20608" y="5274"/>
                <wp:lineTo x="5037" y="3767"/>
                <wp:lineTo x="2061" y="3767"/>
              </wp:wrapPolygon>
            </wp:wrapThrough>
            <wp:docPr id="1683018391" name="Picture 2" descr="A picture containing graphics, screenshot,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18391" name="Picture 2" descr="A picture containing graphics, screenshot, graphic design,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97142" cy="546128"/>
                    </a:xfrm>
                    <a:prstGeom prst="rect">
                      <a:avLst/>
                    </a:prstGeom>
                  </pic:spPr>
                </pic:pic>
              </a:graphicData>
            </a:graphic>
          </wp:anchor>
        </w:drawing>
      </w:r>
    </w:p>
    <w:p w14:paraId="0CDEAF9D" w14:textId="5E98DC47" w:rsidR="009B725A" w:rsidRDefault="009B725A">
      <w:pPr>
        <w:pStyle w:val="BodyText"/>
        <w:rPr>
          <w:rFonts w:ascii="Times New Roman"/>
          <w:sz w:val="20"/>
        </w:rPr>
      </w:pPr>
    </w:p>
    <w:p w14:paraId="5603C20C" w14:textId="4E580D6A" w:rsidR="009B725A" w:rsidRDefault="009B725A">
      <w:pPr>
        <w:pStyle w:val="BodyText"/>
        <w:rPr>
          <w:rFonts w:ascii="Times New Roman"/>
          <w:sz w:val="20"/>
        </w:rPr>
      </w:pPr>
    </w:p>
    <w:p w14:paraId="6938200C" w14:textId="24EA989C" w:rsidR="009B725A" w:rsidRDefault="009B725A">
      <w:pPr>
        <w:pStyle w:val="BodyText"/>
        <w:rPr>
          <w:rFonts w:ascii="Times New Roman"/>
          <w:sz w:val="20"/>
        </w:rPr>
      </w:pPr>
    </w:p>
    <w:p w14:paraId="29325676" w14:textId="44926486" w:rsidR="009B725A" w:rsidRDefault="0086197F">
      <w:pPr>
        <w:pStyle w:val="BodyText"/>
        <w:rPr>
          <w:rFonts w:ascii="Times New Roman"/>
          <w:sz w:val="20"/>
        </w:rPr>
      </w:pPr>
      <w:r>
        <w:rPr>
          <w:rFonts w:ascii="Times New Roman"/>
          <w:noProof/>
          <w:sz w:val="20"/>
        </w:rPr>
        <mc:AlternateContent>
          <mc:Choice Requires="wps">
            <w:drawing>
              <wp:anchor distT="0" distB="0" distL="114300" distR="114300" simplePos="0" relativeHeight="487606272" behindDoc="0" locked="0" layoutInCell="1" allowOverlap="1" wp14:anchorId="1ED5D249" wp14:editId="7A568E23">
                <wp:simplePos x="0" y="0"/>
                <wp:positionH relativeFrom="column">
                  <wp:posOffset>763905</wp:posOffset>
                </wp:positionH>
                <wp:positionV relativeFrom="paragraph">
                  <wp:posOffset>67046</wp:posOffset>
                </wp:positionV>
                <wp:extent cx="1616710" cy="500731"/>
                <wp:effectExtent l="0" t="0" r="0" b="0"/>
                <wp:wrapNone/>
                <wp:docPr id="1684571870" name="Text Box 4"/>
                <wp:cNvGraphicFramePr/>
                <a:graphic xmlns:a="http://schemas.openxmlformats.org/drawingml/2006/main">
                  <a:graphicData uri="http://schemas.microsoft.com/office/word/2010/wordprocessingShape">
                    <wps:wsp>
                      <wps:cNvSpPr txBox="1"/>
                      <wps:spPr>
                        <a:xfrm>
                          <a:off x="0" y="0"/>
                          <a:ext cx="1616710" cy="500731"/>
                        </a:xfrm>
                        <a:prstGeom prst="rect">
                          <a:avLst/>
                        </a:prstGeom>
                        <a:noFill/>
                        <a:ln w="6350">
                          <a:noFill/>
                        </a:ln>
                      </wps:spPr>
                      <wps:txbx>
                        <w:txbxContent>
                          <w:p w14:paraId="34AAC407" w14:textId="32C27076" w:rsidR="001C3C36" w:rsidRDefault="00EC2ECC" w:rsidP="00EC2ECC">
                            <w:pPr>
                              <w:jc w:val="center"/>
                            </w:pPr>
                            <w:r>
                              <w:t xml:space="preserve">Your </w:t>
                            </w:r>
                            <w:r w:rsidR="00FF125C">
                              <w:t xml:space="preserve">Institution </w:t>
                            </w: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D5D249" id="Text Box 4" o:spid="_x0000_s1027" type="#_x0000_t202" style="position:absolute;margin-left:60.15pt;margin-top:5.3pt;width:127.3pt;height:39.45pt;z-index:48760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" filled="f" stroked="f" strokeweight=".5pt">
                <v:textbox>
                  <w:txbxContent>
                    <w:p w14:paraId="34AAC407" w14:textId="32C27076" w:rsidR="001C3C36" w:rsidRDefault="00EC2ECC" w:rsidP="00EC2ECC">
                      <w:pPr>
                        <w:jc w:val="center"/>
                      </w:pPr>
                      <w:r>
                        <w:t xml:space="preserve">Your </w:t>
                      </w:r>
                      <w:r w:rsidR="00FF125C">
                        <w:t xml:space="preserve">Institution </w:t>
                      </w:r>
                      <w:r>
                        <w:t>Logo</w:t>
                      </w:r>
                    </w:p>
                  </w:txbxContent>
                </v:textbox>
              </v:shape>
            </w:pict>
          </mc:Fallback>
        </mc:AlternateContent>
      </w:r>
      <w:r>
        <w:rPr>
          <w:rFonts w:ascii="Times New Roman"/>
          <w:noProof/>
          <w:sz w:val="20"/>
        </w:rPr>
        <mc:AlternateContent>
          <mc:Choice Requires="wps">
            <w:drawing>
              <wp:anchor distT="0" distB="0" distL="114300" distR="114300" simplePos="0" relativeHeight="487605248" behindDoc="0" locked="0" layoutInCell="1" allowOverlap="1" wp14:anchorId="18FD520A" wp14:editId="16A15838">
                <wp:simplePos x="0" y="0"/>
                <wp:positionH relativeFrom="column">
                  <wp:posOffset>763905</wp:posOffset>
                </wp:positionH>
                <wp:positionV relativeFrom="paragraph">
                  <wp:posOffset>24272</wp:posOffset>
                </wp:positionV>
                <wp:extent cx="1617259" cy="0"/>
                <wp:effectExtent l="0" t="0" r="0" b="0"/>
                <wp:wrapNone/>
                <wp:docPr id="1637109755" name="Straight Connector 3"/>
                <wp:cNvGraphicFramePr/>
                <a:graphic xmlns:a="http://schemas.openxmlformats.org/drawingml/2006/main">
                  <a:graphicData uri="http://schemas.microsoft.com/office/word/2010/wordprocessingShape">
                    <wps:wsp>
                      <wps:cNvCnPr/>
                      <wps:spPr>
                        <a:xfrm>
                          <a:off x="0" y="0"/>
                          <a:ext cx="1617259" cy="0"/>
                        </a:xfrm>
                        <a:prstGeom prst="line">
                          <a:avLst/>
                        </a:prstGeom>
                        <a:ln>
                          <a:solidFill>
                            <a:srgbClr val="DBDBDB"/>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F176D7" id="Straight Connector 3" o:spid="_x0000_s1026" style="position:absolute;z-index:487605248;visibility:visible;mso-wrap-style:square;mso-wrap-distance-left:9pt;mso-wrap-distance-top:0;mso-wrap-distance-right:9pt;mso-wrap-distance-bottom:0;mso-position-horizontal:absolute;mso-position-horizontal-relative:text;mso-position-vertical:absolute;mso-position-vertical-relative:text" from="60.15pt,1.9pt" to="18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" strokecolor="#dbdbdb"/>
            </w:pict>
          </mc:Fallback>
        </mc:AlternateContent>
      </w:r>
    </w:p>
    <w:p w14:paraId="0B2BA824" w14:textId="49A52BB8" w:rsidR="009B725A" w:rsidRDefault="003864E1">
      <w:pPr>
        <w:pStyle w:val="BodyText"/>
        <w:rPr>
          <w:rFonts w:ascii="Times New Roman"/>
          <w:sz w:val="20"/>
        </w:rPr>
      </w:pPr>
      <w:r>
        <w:rPr>
          <w:rFonts w:ascii="Times New Roman"/>
          <w:noProof/>
          <w:sz w:val="20"/>
        </w:rPr>
        <mc:AlternateContent>
          <mc:Choice Requires="wps">
            <w:drawing>
              <wp:anchor distT="0" distB="0" distL="114300" distR="114300" simplePos="0" relativeHeight="487607296" behindDoc="0" locked="0" layoutInCell="1" allowOverlap="1" wp14:anchorId="3F488169" wp14:editId="279D93EB">
                <wp:simplePos x="0" y="0"/>
                <wp:positionH relativeFrom="column">
                  <wp:posOffset>5085715</wp:posOffset>
                </wp:positionH>
                <wp:positionV relativeFrom="paragraph">
                  <wp:posOffset>48895</wp:posOffset>
                </wp:positionV>
                <wp:extent cx="0" cy="163773"/>
                <wp:effectExtent l="0" t="0" r="38100" b="27305"/>
                <wp:wrapNone/>
                <wp:docPr id="472495393" name="Straight Connector 5"/>
                <wp:cNvGraphicFramePr/>
                <a:graphic xmlns:a="http://schemas.openxmlformats.org/drawingml/2006/main">
                  <a:graphicData uri="http://schemas.microsoft.com/office/word/2010/wordprocessingShape">
                    <wps:wsp>
                      <wps:cNvCnPr/>
                      <wps:spPr>
                        <a:xfrm>
                          <a:off x="0" y="0"/>
                          <a:ext cx="0" cy="163773"/>
                        </a:xfrm>
                        <a:prstGeom prst="line">
                          <a:avLst/>
                        </a:prstGeom>
                        <a:ln w="158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90F13E" id="Straight Connector 5" o:spid="_x0000_s1026" style="position:absolute;z-index:487607296;visibility:visible;mso-wrap-style:square;mso-wrap-distance-left:9pt;mso-wrap-distance-top:0;mso-wrap-distance-right:9pt;mso-wrap-distance-bottom:0;mso-position-horizontal:absolute;mso-position-horizontal-relative:text;mso-position-vertical:absolute;mso-position-vertical-relative:text" from="400.45pt,3.85pt" to="400.4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" strokecolor="gray [1629]" strokeweight="1.25pt"/>
            </w:pict>
          </mc:Fallback>
        </mc:AlternateContent>
      </w:r>
    </w:p>
    <w:p w14:paraId="24DE1431" w14:textId="54C29740" w:rsidR="009B725A" w:rsidRDefault="00763696">
      <w:pPr>
        <w:pStyle w:val="BodyText"/>
        <w:rPr>
          <w:rFonts w:ascii="Times New Roman"/>
          <w:sz w:val="20"/>
        </w:rPr>
      </w:pPr>
      <w:r>
        <w:rPr>
          <w:noProof/>
        </w:rPr>
        <mc:AlternateContent>
          <mc:Choice Requires="wps">
            <w:drawing>
              <wp:anchor distT="0" distB="0" distL="114300" distR="114300" simplePos="0" relativeHeight="487609344" behindDoc="0" locked="0" layoutInCell="1" allowOverlap="1" wp14:anchorId="0FABC295" wp14:editId="5B3C8D4A">
                <wp:simplePos x="0" y="0"/>
                <wp:positionH relativeFrom="column">
                  <wp:posOffset>3715150</wp:posOffset>
                </wp:positionH>
                <wp:positionV relativeFrom="paragraph">
                  <wp:posOffset>89535</wp:posOffset>
                </wp:positionV>
                <wp:extent cx="914400" cy="259200"/>
                <wp:effectExtent l="0" t="0" r="0" b="7620"/>
                <wp:wrapNone/>
                <wp:docPr id="1321871675" name="Text Box 7"/>
                <wp:cNvGraphicFramePr/>
                <a:graphic xmlns:a="http://schemas.openxmlformats.org/drawingml/2006/main">
                  <a:graphicData uri="http://schemas.microsoft.com/office/word/2010/wordprocessingShape">
                    <wps:wsp>
                      <wps:cNvSpPr txBox="1"/>
                      <wps:spPr>
                        <a:xfrm>
                          <a:off x="0" y="0"/>
                          <a:ext cx="914400" cy="259200"/>
                        </a:xfrm>
                        <a:prstGeom prst="rect">
                          <a:avLst/>
                        </a:prstGeom>
                        <a:noFill/>
                        <a:ln w="6350">
                          <a:noFill/>
                        </a:ln>
                      </wps:spPr>
                      <wps:txb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BC295" id="Text Box 7" o:spid="_x0000_s1028" type="#_x0000_t202" style="position:absolute;margin-left:292.55pt;margin-top:7.05pt;width:1in;height:20.4pt;z-index:487609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" filled="f" stroked="f" strokeweight=".5pt">
                <v:textbo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v:textbox>
              </v:shape>
            </w:pict>
          </mc:Fallback>
        </mc:AlternateContent>
      </w:r>
    </w:p>
    <w:p w14:paraId="76B96E98" w14:textId="3669A4AC" w:rsidR="009B725A" w:rsidRDefault="002047D8">
      <w:pPr>
        <w:pStyle w:val="BodyText"/>
        <w:rPr>
          <w:rFonts w:ascii="Times New Roman"/>
          <w:sz w:val="20"/>
        </w:rPr>
      </w:pPr>
      <w:r>
        <w:rPr>
          <w:rFonts w:ascii="Times New Roman"/>
          <w:noProof/>
          <w:sz w:val="20"/>
        </w:rPr>
        <mc:AlternateContent>
          <mc:Choice Requires="wps">
            <w:drawing>
              <wp:anchor distT="0" distB="0" distL="114300" distR="114300" simplePos="0" relativeHeight="487602176" behindDoc="0" locked="0" layoutInCell="1" allowOverlap="1" wp14:anchorId="7372761F" wp14:editId="04981A36">
                <wp:simplePos x="0" y="0"/>
                <wp:positionH relativeFrom="column">
                  <wp:posOffset>4832350</wp:posOffset>
                </wp:positionH>
                <wp:positionV relativeFrom="paragraph">
                  <wp:posOffset>66675</wp:posOffset>
                </wp:positionV>
                <wp:extent cx="0" cy="0"/>
                <wp:effectExtent l="0" t="0" r="0" b="0"/>
                <wp:wrapNone/>
                <wp:docPr id="105372674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51515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52C360" id="Line 16" o:spid="_x0000_s1026" style="position:absolute;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5pt,5.25pt" to="38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" strokecolor="#515152" strokeweight="1pt"/>
            </w:pict>
          </mc:Fallback>
        </mc:AlternateContent>
      </w:r>
      <w:r>
        <w:rPr>
          <w:rFonts w:ascii="Times New Roman"/>
          <w:noProof/>
          <w:sz w:val="20"/>
        </w:rPr>
        <mc:AlternateContent>
          <mc:Choice Requires="wps">
            <w:drawing>
              <wp:anchor distT="0" distB="0" distL="114300" distR="114300" simplePos="0" relativeHeight="487601152" behindDoc="0" locked="0" layoutInCell="1" allowOverlap="1" wp14:anchorId="51B8B987" wp14:editId="0F2D378A">
                <wp:simplePos x="0" y="0"/>
                <wp:positionH relativeFrom="column">
                  <wp:posOffset>3384550</wp:posOffset>
                </wp:positionH>
                <wp:positionV relativeFrom="paragraph">
                  <wp:posOffset>124460</wp:posOffset>
                </wp:positionV>
                <wp:extent cx="0" cy="0"/>
                <wp:effectExtent l="0" t="0" r="0" b="0"/>
                <wp:wrapNone/>
                <wp:docPr id="145002855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E5E5E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D4715" id="Line 17" o:spid="_x0000_s1026" style="position:absolute;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5pt,9.8pt" to="26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" strokecolor="#e5e5e5" strokeweight="1pt"/>
            </w:pict>
          </mc:Fallback>
        </mc:AlternateContent>
      </w:r>
    </w:p>
    <w:p w14:paraId="42D4B268" w14:textId="5F9FF24A" w:rsidR="009B725A" w:rsidRDefault="007361B5">
      <w:pPr>
        <w:pStyle w:val="BodyText"/>
        <w:spacing w:before="10"/>
        <w:rPr>
          <w:rFonts w:ascii="Times New Roman"/>
          <w:sz w:val="20"/>
        </w:rPr>
      </w:pPr>
      <w:r>
        <w:rPr>
          <w:noProof/>
        </w:rPr>
        <mc:AlternateContent>
          <mc:Choice Requires="wps">
            <w:drawing>
              <wp:anchor distT="0" distB="0" distL="0" distR="0" simplePos="0" relativeHeight="487587840" behindDoc="1" locked="0" layoutInCell="1" allowOverlap="1" wp14:anchorId="4E723193" wp14:editId="38B3FD23">
                <wp:simplePos x="0" y="0"/>
                <wp:positionH relativeFrom="page">
                  <wp:posOffset>762000</wp:posOffset>
                </wp:positionH>
                <wp:positionV relativeFrom="paragraph">
                  <wp:posOffset>132127</wp:posOffset>
                </wp:positionV>
                <wp:extent cx="6248400" cy="1270"/>
                <wp:effectExtent l="0" t="0" r="0" b="0"/>
                <wp:wrapTopAndBottom/>
                <wp:docPr id="121869506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5D245" id="docshape11" o:spid="_x0000_s1026" style="position:absolute;margin-left:60pt;margin-top:10.4pt;width:49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" path="m,l9840,e" filled="f" strokecolor="#e5e5e5" strokeweight="1pt">
                <v:path arrowok="t" o:connecttype="custom" o:connectlocs="0,0;6248400,0" o:connectangles="0,0"/>
                <w10:wrap type="topAndBottom" anchorx="page"/>
              </v:shape>
            </w:pict>
          </mc:Fallback>
        </mc:AlternateContent>
      </w:r>
    </w:p>
    <w:p w14:paraId="2383410E" w14:textId="6DF042D7" w:rsidR="009B725A" w:rsidRDefault="009B725A" w:rsidP="007175E7">
      <w:pPr>
        <w:pStyle w:val="BodyText"/>
        <w:spacing w:before="5"/>
        <w:rPr>
          <w:sz w:val="10"/>
        </w:rPr>
      </w:pPr>
    </w:p>
    <w:p w14:paraId="7D637C71" w14:textId="77777777" w:rsidR="009B725A" w:rsidRDefault="009B725A">
      <w:pPr>
        <w:rPr>
          <w:sz w:val="10"/>
        </w:rPr>
        <w:sectPr w:rsidR="009B725A" w:rsidSect="0084545B">
          <w:footerReference w:type="default" r:id="rId10"/>
          <w:type w:val="continuous"/>
          <w:pgSz w:w="12240" w:h="16840"/>
          <w:pgMar w:top="0" w:right="0" w:bottom="280" w:left="0" w:header="720" w:footer="720" w:gutter="0"/>
          <w:cols w:space="720"/>
        </w:sectPr>
      </w:pPr>
    </w:p>
    <w:p w14:paraId="6CA9EA64" w14:textId="6B751DFA" w:rsidR="009B725A" w:rsidRDefault="005F38F8" w:rsidP="002D3FA2">
      <w:pPr>
        <w:pStyle w:val="Title"/>
        <w:ind w:left="1181" w:right="-3380"/>
        <w:contextualSpacing/>
      </w:pPr>
      <w:r>
        <w:rPr>
          <w:rFonts w:ascii="Roboto"/>
          <w:noProof/>
          <w:color w:val="231F20"/>
          <w:spacing w:val="-4"/>
          <w:sz w:val="24"/>
        </w:rPr>
        <mc:AlternateContent>
          <mc:Choice Requires="wps">
            <w:drawing>
              <wp:anchor distT="0" distB="0" distL="114300" distR="114300" simplePos="0" relativeHeight="487624704" behindDoc="0" locked="0" layoutInCell="1" allowOverlap="1" wp14:anchorId="4E981D51" wp14:editId="70616F68">
                <wp:simplePos x="0" y="0"/>
                <wp:positionH relativeFrom="column">
                  <wp:posOffset>647700</wp:posOffset>
                </wp:positionH>
                <wp:positionV relativeFrom="paragraph">
                  <wp:posOffset>68580</wp:posOffset>
                </wp:positionV>
                <wp:extent cx="4105747" cy="342900"/>
                <wp:effectExtent l="0" t="0" r="9525" b="0"/>
                <wp:wrapNone/>
                <wp:docPr id="1272100762" name="Text Box 6"/>
                <wp:cNvGraphicFramePr/>
                <a:graphic xmlns:a="http://schemas.openxmlformats.org/drawingml/2006/main">
                  <a:graphicData uri="http://schemas.microsoft.com/office/word/2010/wordprocessingShape">
                    <wps:wsp>
                      <wps:cNvSpPr txBox="1"/>
                      <wps:spPr>
                        <a:xfrm>
                          <a:off x="0" y="0"/>
                          <a:ext cx="4105747" cy="342900"/>
                        </a:xfrm>
                        <a:prstGeom prst="rect">
                          <a:avLst/>
                        </a:prstGeom>
                        <a:solidFill>
                          <a:schemeClr val="lt1"/>
                        </a:solidFill>
                        <a:ln w="6350">
                          <a:noFill/>
                        </a:ln>
                      </wps:spPr>
                      <wps:txbx>
                        <w:txbxContent>
                          <w:p w14:paraId="4D519EBB" w14:textId="03983AB0" w:rsidR="005F38F8" w:rsidRPr="009E7DB5" w:rsidRDefault="0041264A">
                            <w:pPr>
                              <w:rPr>
                                <w:b/>
                                <w:bCs/>
                                <w:sz w:val="32"/>
                                <w:szCs w:val="32"/>
                              </w:rPr>
                            </w:pPr>
                            <w:r>
                              <w:rPr>
                                <w:b/>
                                <w:bCs/>
                                <w:color w:val="494CDB"/>
                                <w:sz w:val="32"/>
                                <w:szCs w:val="32"/>
                              </w:rPr>
                              <w:t>Quishing, the New Phis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81D51" id="Text Box 6" o:spid="_x0000_s1029" type="#_x0000_t202" style="position:absolute;left:0;text-align:left;margin-left:51pt;margin-top:5.4pt;width:323.3pt;height:27pt;z-index:487624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" fillcolor="white [3201]" stroked="f" strokeweight=".5pt">
                <v:textbox>
                  <w:txbxContent>
                    <w:p w14:paraId="4D519EBB" w14:textId="03983AB0" w:rsidR="005F38F8" w:rsidRPr="009E7DB5" w:rsidRDefault="0041264A">
                      <w:pPr>
                        <w:rPr>
                          <w:b/>
                          <w:bCs/>
                          <w:sz w:val="32"/>
                          <w:szCs w:val="32"/>
                        </w:rPr>
                      </w:pPr>
                      <w:r>
                        <w:rPr>
                          <w:b/>
                          <w:bCs/>
                          <w:color w:val="494CDB"/>
                          <w:sz w:val="32"/>
                          <w:szCs w:val="32"/>
                        </w:rPr>
                        <w:t>Quishing, the New Phishing</w:t>
                      </w:r>
                    </w:p>
                  </w:txbxContent>
                </v:textbox>
              </v:shape>
            </w:pict>
          </mc:Fallback>
        </mc:AlternateContent>
      </w:r>
    </w:p>
    <w:p w14:paraId="4D91FB88" w14:textId="070BF277" w:rsidR="009B725A" w:rsidRDefault="004778DA" w:rsidP="00676FCA">
      <w:pPr>
        <w:spacing w:before="240"/>
        <w:ind w:left="1195"/>
        <w:rPr>
          <w:rFonts w:ascii="Raleway-SemiBold"/>
          <w:b/>
          <w:spacing w:val="-2"/>
          <w:sz w:val="24"/>
        </w:rPr>
      </w:pPr>
      <w:r w:rsidRPr="005662E7">
        <w:rPr>
          <w:rFonts w:ascii="Roboto"/>
          <w:noProof/>
          <w:color w:val="231F20"/>
          <w:spacing w:val="-4"/>
          <w:sz w:val="24"/>
        </w:rPr>
        <mc:AlternateContent>
          <mc:Choice Requires="wps">
            <w:drawing>
              <wp:anchor distT="45720" distB="45720" distL="114300" distR="114300" simplePos="0" relativeHeight="487623680" behindDoc="0" locked="0" layoutInCell="1" allowOverlap="1" wp14:anchorId="570382F6" wp14:editId="20A0CC70">
                <wp:simplePos x="0" y="0"/>
                <wp:positionH relativeFrom="column">
                  <wp:posOffset>679450</wp:posOffset>
                </wp:positionH>
                <wp:positionV relativeFrom="page">
                  <wp:posOffset>2533650</wp:posOffset>
                </wp:positionV>
                <wp:extent cx="6482080" cy="7213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7213600"/>
                        </a:xfrm>
                        <a:prstGeom prst="rect">
                          <a:avLst/>
                        </a:prstGeom>
                        <a:solidFill>
                          <a:srgbClr val="FFFFFF"/>
                        </a:solidFill>
                        <a:ln w="9525">
                          <a:noFill/>
                          <a:miter lim="800000"/>
                          <a:headEnd/>
                          <a:tailEnd/>
                        </a:ln>
                      </wps:spPr>
                      <wps:txbx>
                        <w:txbxContent>
                          <w:p w14:paraId="559BF6CA" w14:textId="04926D40" w:rsidR="007B455C" w:rsidRPr="007B455C" w:rsidRDefault="007B455C" w:rsidP="002A3FF6">
                            <w:pPr>
                              <w:spacing w:before="100" w:line="250" w:lineRule="auto"/>
                              <w:ind w:right="2340"/>
                              <w:jc w:val="both"/>
                              <w:rPr>
                                <w:rFonts w:ascii="Roboto" w:hAnsi="Roboto"/>
                              </w:rPr>
                            </w:pPr>
                            <w:r w:rsidRPr="007B455C">
                              <w:rPr>
                                <w:rFonts w:ascii="Roboto" w:hAnsi="Roboto"/>
                              </w:rPr>
                              <w:t xml:space="preserve">QR codes seem to be everywhere. You may have scanned one to see the menu at a restaurant or pay for public parking. </w:t>
                            </w:r>
                            <w:r w:rsidR="0099632B">
                              <w:rPr>
                                <w:rFonts w:ascii="Roboto" w:hAnsi="Roboto"/>
                              </w:rPr>
                              <w:t>Y</w:t>
                            </w:r>
                            <w:r w:rsidRPr="007B455C">
                              <w:rPr>
                                <w:rFonts w:ascii="Roboto" w:hAnsi="Roboto"/>
                              </w:rPr>
                              <w:t>ou may have used one on your phone to get into a concert or sporting event or to board a flight. There are countless other ways to use them, which explains their popularity. Unfortunately, scammers hide harmful links in QR codes to steal personal information. Here’s what to know.</w:t>
                            </w:r>
                          </w:p>
                          <w:p w14:paraId="4A3FF947" w14:textId="146EF872" w:rsidR="007B455C" w:rsidRPr="007B455C" w:rsidRDefault="007B455C" w:rsidP="002A3FF6">
                            <w:pPr>
                              <w:spacing w:before="100" w:line="250" w:lineRule="auto"/>
                              <w:ind w:right="2340"/>
                              <w:jc w:val="both"/>
                              <w:rPr>
                                <w:rFonts w:ascii="Roboto" w:hAnsi="Roboto"/>
                              </w:rPr>
                            </w:pPr>
                            <w:r w:rsidRPr="007B455C">
                              <w:rPr>
                                <w:rFonts w:ascii="Roboto" w:hAnsi="Roboto"/>
                              </w:rPr>
                              <w:t>There are reports of scammers covering up QR codes on parking meters with a QR code of their own. And some crafty scammers might send you a QR code by text message or email and make up a reason for you to scan it. These are some of the ways they try to con you:</w:t>
                            </w:r>
                          </w:p>
                          <w:p w14:paraId="3F590ADB" w14:textId="268B07AF" w:rsidR="007B455C" w:rsidRPr="00F926B6" w:rsidRDefault="00A53AA1" w:rsidP="002A3FF6">
                            <w:pPr>
                              <w:pStyle w:val="ListParagraph"/>
                              <w:numPr>
                                <w:ilvl w:val="0"/>
                                <w:numId w:val="9"/>
                              </w:numPr>
                              <w:spacing w:before="100" w:line="250" w:lineRule="auto"/>
                              <w:ind w:right="2340"/>
                              <w:jc w:val="both"/>
                              <w:rPr>
                                <w:rFonts w:ascii="Roboto" w:hAnsi="Roboto"/>
                                <w:i/>
                                <w:iCs/>
                              </w:rPr>
                            </w:pPr>
                            <w:r w:rsidRPr="00F926B6">
                              <w:rPr>
                                <w:rFonts w:ascii="Roboto" w:hAnsi="Roboto"/>
                                <w:i/>
                                <w:iCs/>
                              </w:rPr>
                              <w:t>Lying</w:t>
                            </w:r>
                            <w:r w:rsidR="007B455C" w:rsidRPr="00F926B6">
                              <w:rPr>
                                <w:rFonts w:ascii="Roboto" w:hAnsi="Roboto"/>
                                <w:i/>
                                <w:iCs/>
                              </w:rPr>
                              <w:t xml:space="preserve"> and say</w:t>
                            </w:r>
                            <w:r w:rsidRPr="00F926B6">
                              <w:rPr>
                                <w:rFonts w:ascii="Roboto" w:hAnsi="Roboto"/>
                                <w:i/>
                                <w:iCs/>
                              </w:rPr>
                              <w:t>ing</w:t>
                            </w:r>
                            <w:r w:rsidR="007B455C" w:rsidRPr="00F926B6">
                              <w:rPr>
                                <w:rFonts w:ascii="Roboto" w:hAnsi="Roboto"/>
                                <w:i/>
                                <w:iCs/>
                              </w:rPr>
                              <w:t xml:space="preserve"> they couldn't deliver your package and you need to contact them to reschedule</w:t>
                            </w:r>
                          </w:p>
                          <w:p w14:paraId="56025A0F" w14:textId="44F9088C" w:rsidR="007B455C" w:rsidRPr="00F926B6" w:rsidRDefault="00A53AA1" w:rsidP="00211EB4">
                            <w:pPr>
                              <w:pStyle w:val="ListParagraph"/>
                              <w:numPr>
                                <w:ilvl w:val="0"/>
                                <w:numId w:val="9"/>
                              </w:numPr>
                              <w:spacing w:before="100" w:line="250" w:lineRule="auto"/>
                              <w:jc w:val="both"/>
                              <w:rPr>
                                <w:rFonts w:ascii="Roboto" w:hAnsi="Roboto"/>
                                <w:i/>
                                <w:iCs/>
                              </w:rPr>
                            </w:pPr>
                            <w:r w:rsidRPr="00F926B6">
                              <w:rPr>
                                <w:rFonts w:ascii="Roboto" w:hAnsi="Roboto"/>
                                <w:i/>
                                <w:iCs/>
                              </w:rPr>
                              <w:t>Pretending</w:t>
                            </w:r>
                            <w:r w:rsidR="007B455C" w:rsidRPr="00F926B6">
                              <w:rPr>
                                <w:rFonts w:ascii="Roboto" w:hAnsi="Roboto"/>
                                <w:i/>
                                <w:iCs/>
                              </w:rPr>
                              <w:t xml:space="preserve"> like there’s a problem with your account and you need to confirm your information</w:t>
                            </w:r>
                          </w:p>
                          <w:p w14:paraId="3345DDDF" w14:textId="073190ED" w:rsidR="007B455C" w:rsidRPr="00F926B6" w:rsidRDefault="00A53AA1" w:rsidP="00211EB4">
                            <w:pPr>
                              <w:pStyle w:val="ListParagraph"/>
                              <w:numPr>
                                <w:ilvl w:val="0"/>
                                <w:numId w:val="9"/>
                              </w:numPr>
                              <w:spacing w:before="100" w:line="250" w:lineRule="auto"/>
                              <w:jc w:val="both"/>
                              <w:rPr>
                                <w:rFonts w:ascii="Roboto" w:hAnsi="Roboto"/>
                                <w:i/>
                                <w:iCs/>
                              </w:rPr>
                            </w:pPr>
                            <w:r w:rsidRPr="00F926B6">
                              <w:rPr>
                                <w:rFonts w:ascii="Roboto" w:hAnsi="Roboto"/>
                                <w:i/>
                                <w:iCs/>
                              </w:rPr>
                              <w:t>Lying</w:t>
                            </w:r>
                            <w:r w:rsidR="00ED2D2D" w:rsidRPr="00F926B6">
                              <w:rPr>
                                <w:rFonts w:ascii="Roboto" w:hAnsi="Roboto"/>
                                <w:i/>
                                <w:iCs/>
                              </w:rPr>
                              <w:t xml:space="preserve"> </w:t>
                            </w:r>
                            <w:r w:rsidR="00AC2E9D">
                              <w:rPr>
                                <w:rFonts w:ascii="Roboto" w:hAnsi="Roboto"/>
                                <w:i/>
                                <w:iCs/>
                              </w:rPr>
                              <w:t>and</w:t>
                            </w:r>
                            <w:r w:rsidR="007B455C" w:rsidRPr="00F926B6">
                              <w:rPr>
                                <w:rFonts w:ascii="Roboto" w:hAnsi="Roboto"/>
                                <w:i/>
                                <w:iCs/>
                              </w:rPr>
                              <w:t xml:space="preserve"> saying they noticed suspicious activity on your account, and you need to change your </w:t>
                            </w:r>
                            <w:proofErr w:type="gramStart"/>
                            <w:r w:rsidR="007B455C" w:rsidRPr="00F926B6">
                              <w:rPr>
                                <w:rFonts w:ascii="Roboto" w:hAnsi="Roboto"/>
                                <w:i/>
                                <w:iCs/>
                              </w:rPr>
                              <w:t>password</w:t>
                            </w:r>
                            <w:proofErr w:type="gramEnd"/>
                          </w:p>
                          <w:p w14:paraId="1547B656" w14:textId="2F577C9E" w:rsidR="007B455C" w:rsidRPr="007B455C" w:rsidRDefault="007B455C" w:rsidP="007B455C">
                            <w:pPr>
                              <w:spacing w:before="100" w:line="250" w:lineRule="auto"/>
                              <w:jc w:val="both"/>
                              <w:rPr>
                                <w:rFonts w:ascii="Roboto" w:hAnsi="Roboto"/>
                              </w:rPr>
                            </w:pPr>
                            <w:r w:rsidRPr="007B455C">
                              <w:rPr>
                                <w:rFonts w:ascii="Roboto" w:hAnsi="Roboto"/>
                              </w:rPr>
                              <w:t>These are all lies they tell you to create a sense of urgency. They want you to scan the QR code and open the URL without thinking about it.</w:t>
                            </w:r>
                            <w:r w:rsidR="007B1829">
                              <w:rPr>
                                <w:rFonts w:ascii="Roboto" w:hAnsi="Roboto"/>
                              </w:rPr>
                              <w:t xml:space="preserve"> </w:t>
                            </w:r>
                            <w:r w:rsidRPr="007B455C">
                              <w:rPr>
                                <w:rFonts w:ascii="Roboto" w:hAnsi="Roboto"/>
                              </w:rPr>
                              <w:t>A scammer’s QR code could take you to a spoofed site that looks real but isn’t. And if you log in to the spoofed site, the scammers could steal any information you enter. Or the QR code could install malware that steals your information before you realize it.</w:t>
                            </w:r>
                          </w:p>
                          <w:p w14:paraId="7B2AAF9F" w14:textId="77777777" w:rsidR="007B455C" w:rsidRPr="007B455C" w:rsidRDefault="007B455C" w:rsidP="007B455C">
                            <w:pPr>
                              <w:spacing w:before="100" w:line="250" w:lineRule="auto"/>
                              <w:jc w:val="both"/>
                              <w:rPr>
                                <w:rFonts w:ascii="Roboto" w:hAnsi="Roboto"/>
                              </w:rPr>
                            </w:pPr>
                          </w:p>
                          <w:p w14:paraId="17F59DA6" w14:textId="77777777" w:rsidR="007B455C" w:rsidRPr="006172DE" w:rsidRDefault="007B455C" w:rsidP="007B455C">
                            <w:pPr>
                              <w:spacing w:before="100" w:line="250" w:lineRule="auto"/>
                              <w:jc w:val="both"/>
                              <w:rPr>
                                <w:rFonts w:ascii="Raleway SemiBold" w:hAnsi="Raleway SemiBold"/>
                                <w:color w:val="494CDB"/>
                                <w:sz w:val="28"/>
                                <w:szCs w:val="28"/>
                              </w:rPr>
                            </w:pPr>
                            <w:r w:rsidRPr="006172DE">
                              <w:rPr>
                                <w:rFonts w:ascii="Raleway SemiBold" w:hAnsi="Raleway SemiBold"/>
                                <w:color w:val="494CDB"/>
                                <w:sz w:val="28"/>
                                <w:szCs w:val="28"/>
                              </w:rPr>
                              <w:t>Prevention Tips</w:t>
                            </w:r>
                          </w:p>
                          <w:p w14:paraId="2FA05150" w14:textId="5190E4DA" w:rsidR="007B455C" w:rsidRPr="007B455C" w:rsidRDefault="00ED2D2D" w:rsidP="007B455C">
                            <w:pPr>
                              <w:spacing w:before="100" w:line="250" w:lineRule="auto"/>
                              <w:jc w:val="both"/>
                              <w:rPr>
                                <w:rFonts w:ascii="Roboto" w:hAnsi="Roboto"/>
                              </w:rPr>
                            </w:pPr>
                            <w:r>
                              <w:rPr>
                                <w:rFonts w:ascii="Roboto" w:hAnsi="Roboto"/>
                              </w:rPr>
                              <w:t>H</w:t>
                            </w:r>
                            <w:r w:rsidR="007B455C" w:rsidRPr="007B455C">
                              <w:rPr>
                                <w:rFonts w:ascii="Roboto" w:hAnsi="Roboto"/>
                              </w:rPr>
                              <w:t>ow can you protect yourself?</w:t>
                            </w:r>
                          </w:p>
                          <w:p w14:paraId="4E9AF526" w14:textId="77777777" w:rsidR="007B455C" w:rsidRPr="00A53AA1" w:rsidRDefault="007B455C" w:rsidP="00A53AA1">
                            <w:pPr>
                              <w:pStyle w:val="ListParagraph"/>
                              <w:numPr>
                                <w:ilvl w:val="0"/>
                                <w:numId w:val="10"/>
                              </w:numPr>
                              <w:spacing w:before="100" w:line="250" w:lineRule="auto"/>
                              <w:jc w:val="both"/>
                              <w:rPr>
                                <w:rFonts w:ascii="Roboto" w:hAnsi="Roboto"/>
                              </w:rPr>
                            </w:pPr>
                            <w:r w:rsidRPr="00A53AA1">
                              <w:rPr>
                                <w:rFonts w:ascii="Roboto" w:hAnsi="Roboto"/>
                              </w:rPr>
                              <w:t>If you see a QR code in an unexpected place, inspect the URL before you open it. If it looks like a URL you recognize, make sure it’s not spoofed — look for misspellings or a switched letter.</w:t>
                            </w:r>
                          </w:p>
                          <w:p w14:paraId="29BB7F9C" w14:textId="77777777" w:rsidR="007B455C" w:rsidRPr="00A53AA1" w:rsidRDefault="007B455C" w:rsidP="00A53AA1">
                            <w:pPr>
                              <w:pStyle w:val="ListParagraph"/>
                              <w:numPr>
                                <w:ilvl w:val="0"/>
                                <w:numId w:val="10"/>
                              </w:numPr>
                              <w:spacing w:before="100" w:line="250" w:lineRule="auto"/>
                              <w:jc w:val="both"/>
                              <w:rPr>
                                <w:rFonts w:ascii="Roboto" w:hAnsi="Roboto"/>
                              </w:rPr>
                            </w:pPr>
                            <w:r w:rsidRPr="00A53AA1">
                              <w:rPr>
                                <w:rFonts w:ascii="Roboto" w:hAnsi="Roboto"/>
                              </w:rPr>
                              <w:t>Don’t scan a QR code in an email or text message you weren’t expecting — especially if it urges you to act immediately. If you think the message is legitimate, use a phone number or website you know is real to contact the company.</w:t>
                            </w:r>
                          </w:p>
                          <w:p w14:paraId="570624E3" w14:textId="7366660A" w:rsidR="00772FA0" w:rsidRPr="00A53AA1" w:rsidRDefault="007B455C" w:rsidP="00A53AA1">
                            <w:pPr>
                              <w:pStyle w:val="ListParagraph"/>
                              <w:numPr>
                                <w:ilvl w:val="0"/>
                                <w:numId w:val="10"/>
                              </w:numPr>
                              <w:spacing w:before="100" w:line="250" w:lineRule="auto"/>
                              <w:jc w:val="both"/>
                              <w:rPr>
                                <w:rFonts w:ascii="Roboto" w:hAnsi="Roboto"/>
                              </w:rPr>
                            </w:pPr>
                            <w:r w:rsidRPr="00A53AA1">
                              <w:rPr>
                                <w:rFonts w:ascii="Roboto" w:hAnsi="Roboto"/>
                              </w:rPr>
                              <w:t xml:space="preserve">Protect your phone and accounts. Update your phone's </w:t>
                            </w:r>
                            <w:r w:rsidR="001A2809">
                              <w:rPr>
                                <w:rFonts w:ascii="Roboto" w:hAnsi="Roboto"/>
                              </w:rPr>
                              <w:t>operating system</w:t>
                            </w:r>
                            <w:r w:rsidRPr="00A53AA1">
                              <w:rPr>
                                <w:rFonts w:ascii="Roboto" w:hAnsi="Roboto"/>
                              </w:rPr>
                              <w:t xml:space="preserve"> to protect against hackers and protect your online accounts with strong passwords and multi-factor authentication.</w:t>
                            </w:r>
                          </w:p>
                          <w:p w14:paraId="6BBCDB93" w14:textId="77777777" w:rsidR="00AE0D3F" w:rsidRDefault="00AE0D3F" w:rsidP="00AA1BEA">
                            <w:pPr>
                              <w:widowControl/>
                              <w:autoSpaceDE/>
                              <w:autoSpaceDN/>
                              <w:spacing w:before="100" w:line="249" w:lineRule="auto"/>
                              <w:ind w:right="140"/>
                              <w:jc w:val="both"/>
                              <w:rPr>
                                <w:rFonts w:ascii="Roboto" w:hAnsi="Roboto"/>
                              </w:rPr>
                            </w:pPr>
                          </w:p>
                          <w:p w14:paraId="765E9CE2" w14:textId="4AF31D6E" w:rsidR="00AA1BEA" w:rsidRPr="007171F6" w:rsidRDefault="00AA1BEA" w:rsidP="00AA1BEA">
                            <w:pPr>
                              <w:widowControl/>
                              <w:autoSpaceDE/>
                              <w:autoSpaceDN/>
                              <w:spacing w:before="100" w:line="249" w:lineRule="auto"/>
                              <w:ind w:right="140"/>
                              <w:jc w:val="both"/>
                              <w:rPr>
                                <w:rFonts w:ascii="Roboto" w:eastAsia="Times New Roman" w:hAnsi="Roboto" w:cs="Times New Roman"/>
                              </w:rPr>
                            </w:pPr>
                            <w:r w:rsidRPr="00DC7A06">
                              <w:rPr>
                                <w:rFonts w:ascii="Roboto" w:hAnsi="Roboto"/>
                              </w:rPr>
                              <w:t xml:space="preserve">If you </w:t>
                            </w:r>
                            <w:r>
                              <w:rPr>
                                <w:rFonts w:ascii="Roboto" w:hAnsi="Roboto"/>
                              </w:rPr>
                              <w:t>realize</w:t>
                            </w:r>
                            <w:r w:rsidRPr="00DC7A06">
                              <w:rPr>
                                <w:rFonts w:ascii="Roboto" w:hAnsi="Roboto"/>
                              </w:rPr>
                              <w:t xml:space="preserve"> you clicked or responded to a phishing email involving your</w:t>
                            </w:r>
                            <w:r>
                              <w:rPr>
                                <w:rFonts w:ascii="Roboto" w:hAnsi="Roboto"/>
                              </w:rPr>
                              <w:t xml:space="preserve"> [Institution] account</w:t>
                            </w:r>
                            <w:r w:rsidRPr="00DC7A06">
                              <w:rPr>
                                <w:rFonts w:ascii="Roboto" w:hAnsi="Roboto"/>
                              </w:rPr>
                              <w:t xml:space="preserve">, contact </w:t>
                            </w:r>
                            <w:r>
                              <w:rPr>
                                <w:rFonts w:ascii="Roboto" w:hAnsi="Roboto"/>
                              </w:rPr>
                              <w:t>us</w:t>
                            </w:r>
                            <w:r w:rsidRPr="00DC7A06">
                              <w:rPr>
                                <w:rFonts w:ascii="Roboto" w:hAnsi="Roboto"/>
                              </w:rPr>
                              <w:t xml:space="preserve"> immediately. You will need to change your passphrase. Additionally, you can report the incident </w:t>
                            </w:r>
                            <w:r w:rsidRPr="00DC7A06">
                              <w:rPr>
                                <w:rFonts w:ascii="Roboto" w:hAnsi="Roboto" w:cs="Helvetica"/>
                                <w:color w:val="1B1B1B"/>
                                <w:shd w:val="clear" w:color="auto" w:fill="FFFFFF"/>
                              </w:rPr>
                              <w:t>to the FTC at </w:t>
                            </w:r>
                            <w:hyperlink r:id="rId11" w:history="1">
                              <w:r w:rsidRPr="00DC7A06">
                                <w:rPr>
                                  <w:rStyle w:val="Hyperlink"/>
                                  <w:rFonts w:ascii="Roboto" w:hAnsi="Roboto" w:cs="Helvetica"/>
                                  <w:color w:val="494CDB"/>
                                  <w:shd w:val="clear" w:color="auto" w:fill="FFFFFF"/>
                                </w:rPr>
                                <w:t>ReportFraud.ftc.gov</w:t>
                              </w:r>
                            </w:hyperlink>
                            <w:r w:rsidRPr="00DC7A06">
                              <w:rPr>
                                <w:rFonts w:ascii="Roboto" w:hAnsi="Roboto" w:cs="Helvetica"/>
                                <w:color w:val="1B1B1B"/>
                                <w:shd w:val="clear" w:color="auto" w:fill="FFFFFF"/>
                              </w:rPr>
                              <w:t xml:space="preserve"> or the Internet Crime Center at </w:t>
                            </w:r>
                            <w:hyperlink r:id="rId12" w:history="1">
                              <w:r w:rsidRPr="00DC7A06">
                                <w:rPr>
                                  <w:rStyle w:val="Hyperlink"/>
                                  <w:rFonts w:ascii="Roboto" w:hAnsi="Roboto" w:cs="Helvetica"/>
                                  <w:shd w:val="clear" w:color="auto" w:fill="FFFFFF"/>
                                </w:rPr>
                                <w:t>www.ic3.gov</w:t>
                              </w:r>
                            </w:hyperlink>
                            <w:r w:rsidRPr="00DC7A06">
                              <w:rPr>
                                <w:rFonts w:ascii="Roboto" w:hAnsi="Roboto" w:cs="Helvetica"/>
                                <w:color w:val="1B1B1B"/>
                                <w:shd w:val="clear" w:color="auto" w:fill="FFFFFF"/>
                              </w:rPr>
                              <w:t>.</w:t>
                            </w:r>
                            <w:r>
                              <w:rPr>
                                <w:rFonts w:ascii="Roboto" w:eastAsia="Times New Roman" w:hAnsi="Roboto" w:cs="Times New Roman"/>
                              </w:rPr>
                              <w:t xml:space="preserve"> </w:t>
                            </w:r>
                            <w:r w:rsidRPr="00DC7A06">
                              <w:rPr>
                                <w:rFonts w:ascii="Roboto" w:hAnsi="Roboto" w:cs="Helvetica"/>
                                <w:color w:val="1B1B1B"/>
                                <w:shd w:val="clear" w:color="auto" w:fill="FFFFFF"/>
                              </w:rPr>
                              <w:t xml:space="preserve">Please remember, </w:t>
                            </w:r>
                            <w:r>
                              <w:rPr>
                                <w:rFonts w:ascii="Roboto" w:hAnsi="Roboto" w:cs="Helvetica"/>
                                <w:color w:val="1B1B1B"/>
                                <w:shd w:val="clear" w:color="auto" w:fill="FFFFFF"/>
                              </w:rPr>
                              <w:t xml:space="preserve">that </w:t>
                            </w:r>
                            <w:r w:rsidRPr="00DC7A06">
                              <w:rPr>
                                <w:rFonts w:ascii="Roboto" w:hAnsi="Roboto" w:cs="Helvetica"/>
                                <w:i/>
                                <w:iCs/>
                                <w:color w:val="1B1B1B"/>
                                <w:shd w:val="clear" w:color="auto" w:fill="FFFFFF"/>
                              </w:rPr>
                              <w:t xml:space="preserve">security is </w:t>
                            </w:r>
                            <w:r w:rsidRPr="00DC7A06">
                              <w:rPr>
                                <w:rFonts w:ascii="Roboto" w:hAnsi="Roboto" w:cs="Helvetica"/>
                                <w:i/>
                                <w:iCs/>
                                <w:color w:val="1B1B1B"/>
                                <w:u w:val="single"/>
                                <w:shd w:val="clear" w:color="auto" w:fill="FFFFFF"/>
                              </w:rPr>
                              <w:t>everyone’s</w:t>
                            </w:r>
                            <w:r w:rsidRPr="00DC7A06">
                              <w:rPr>
                                <w:rFonts w:ascii="Roboto" w:hAnsi="Roboto" w:cs="Helvetica"/>
                                <w:i/>
                                <w:iCs/>
                                <w:color w:val="1B1B1B"/>
                                <w:shd w:val="clear" w:color="auto" w:fill="FFFFFF"/>
                              </w:rPr>
                              <w:t xml:space="preserve"> responsibility</w:t>
                            </w:r>
                            <w:r w:rsidRPr="00DC7A06">
                              <w:rPr>
                                <w:rFonts w:ascii="Roboto" w:hAnsi="Roboto" w:cs="Helvetica"/>
                                <w:color w:val="1B1B1B"/>
                                <w:shd w:val="clear" w:color="auto" w:fill="FFFFFF"/>
                              </w:rPr>
                              <w:t>.</w:t>
                            </w:r>
                          </w:p>
                          <w:p w14:paraId="32F4DA11" w14:textId="77777777" w:rsidR="00AA1BEA" w:rsidRPr="00797698" w:rsidRDefault="00AA1BEA" w:rsidP="007B455C">
                            <w:pPr>
                              <w:spacing w:before="100" w:line="250" w:lineRule="auto"/>
                              <w:jc w:val="both"/>
                              <w:rPr>
                                <w:rFonts w:ascii="Roboto" w:hAnsi="Robot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382F6" id="Text Box 2" o:spid="_x0000_s1030" type="#_x0000_t202" style="position:absolute;left:0;text-align:left;margin-left:53.5pt;margin-top:199.5pt;width:510.4pt;height:568pt;z-index:4876236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" stroked="f">
                <v:textbox>
                  <w:txbxContent>
                    <w:p w14:paraId="559BF6CA" w14:textId="04926D40" w:rsidR="007B455C" w:rsidRPr="007B455C" w:rsidRDefault="007B455C" w:rsidP="002A3FF6">
                      <w:pPr>
                        <w:spacing w:before="100" w:line="250" w:lineRule="auto"/>
                        <w:ind w:right="2340"/>
                        <w:jc w:val="both"/>
                        <w:rPr>
                          <w:rFonts w:ascii="Roboto" w:hAnsi="Roboto"/>
                        </w:rPr>
                      </w:pPr>
                      <w:r w:rsidRPr="007B455C">
                        <w:rPr>
                          <w:rFonts w:ascii="Roboto" w:hAnsi="Roboto"/>
                        </w:rPr>
                        <w:t xml:space="preserve">QR codes seem to be everywhere. You may have scanned one to see the menu at a restaurant or pay for public parking. </w:t>
                      </w:r>
                      <w:r w:rsidR="0099632B">
                        <w:rPr>
                          <w:rFonts w:ascii="Roboto" w:hAnsi="Roboto"/>
                        </w:rPr>
                        <w:t>Y</w:t>
                      </w:r>
                      <w:r w:rsidRPr="007B455C">
                        <w:rPr>
                          <w:rFonts w:ascii="Roboto" w:hAnsi="Roboto"/>
                        </w:rPr>
                        <w:t>ou may have used one on your phone to get into a concert or sporting event or to board a flight. There are countless other ways to use them, which explains their popularity. Unfortunately, scammers hide harmful links in QR codes to steal personal information. Here’s what to know.</w:t>
                      </w:r>
                    </w:p>
                    <w:p w14:paraId="4A3FF947" w14:textId="146EF872" w:rsidR="007B455C" w:rsidRPr="007B455C" w:rsidRDefault="007B455C" w:rsidP="002A3FF6">
                      <w:pPr>
                        <w:spacing w:before="100" w:line="250" w:lineRule="auto"/>
                        <w:ind w:right="2340"/>
                        <w:jc w:val="both"/>
                        <w:rPr>
                          <w:rFonts w:ascii="Roboto" w:hAnsi="Roboto"/>
                        </w:rPr>
                      </w:pPr>
                      <w:r w:rsidRPr="007B455C">
                        <w:rPr>
                          <w:rFonts w:ascii="Roboto" w:hAnsi="Roboto"/>
                        </w:rPr>
                        <w:t>There are reports of scammers covering up QR codes on parking meters with a QR code of their own. And some crafty scammers might send you a QR code by text message or email and make up a reason for you to scan it. These are some of the ways they try to con you:</w:t>
                      </w:r>
                    </w:p>
                    <w:p w14:paraId="3F590ADB" w14:textId="268B07AF" w:rsidR="007B455C" w:rsidRPr="00F926B6" w:rsidRDefault="00A53AA1" w:rsidP="002A3FF6">
                      <w:pPr>
                        <w:pStyle w:val="ListParagraph"/>
                        <w:numPr>
                          <w:ilvl w:val="0"/>
                          <w:numId w:val="9"/>
                        </w:numPr>
                        <w:spacing w:before="100" w:line="250" w:lineRule="auto"/>
                        <w:ind w:right="2340"/>
                        <w:jc w:val="both"/>
                        <w:rPr>
                          <w:rFonts w:ascii="Roboto" w:hAnsi="Roboto"/>
                          <w:i/>
                          <w:iCs/>
                        </w:rPr>
                      </w:pPr>
                      <w:r w:rsidRPr="00F926B6">
                        <w:rPr>
                          <w:rFonts w:ascii="Roboto" w:hAnsi="Roboto"/>
                          <w:i/>
                          <w:iCs/>
                        </w:rPr>
                        <w:t>Lying</w:t>
                      </w:r>
                      <w:r w:rsidR="007B455C" w:rsidRPr="00F926B6">
                        <w:rPr>
                          <w:rFonts w:ascii="Roboto" w:hAnsi="Roboto"/>
                          <w:i/>
                          <w:iCs/>
                        </w:rPr>
                        <w:t xml:space="preserve"> and say</w:t>
                      </w:r>
                      <w:r w:rsidRPr="00F926B6">
                        <w:rPr>
                          <w:rFonts w:ascii="Roboto" w:hAnsi="Roboto"/>
                          <w:i/>
                          <w:iCs/>
                        </w:rPr>
                        <w:t>ing</w:t>
                      </w:r>
                      <w:r w:rsidR="007B455C" w:rsidRPr="00F926B6">
                        <w:rPr>
                          <w:rFonts w:ascii="Roboto" w:hAnsi="Roboto"/>
                          <w:i/>
                          <w:iCs/>
                        </w:rPr>
                        <w:t xml:space="preserve"> they couldn't deliver your package and you need to contact them to reschedule</w:t>
                      </w:r>
                    </w:p>
                    <w:p w14:paraId="56025A0F" w14:textId="44F9088C" w:rsidR="007B455C" w:rsidRPr="00F926B6" w:rsidRDefault="00A53AA1" w:rsidP="00211EB4">
                      <w:pPr>
                        <w:pStyle w:val="ListParagraph"/>
                        <w:numPr>
                          <w:ilvl w:val="0"/>
                          <w:numId w:val="9"/>
                        </w:numPr>
                        <w:spacing w:before="100" w:line="250" w:lineRule="auto"/>
                        <w:jc w:val="both"/>
                        <w:rPr>
                          <w:rFonts w:ascii="Roboto" w:hAnsi="Roboto"/>
                          <w:i/>
                          <w:iCs/>
                        </w:rPr>
                      </w:pPr>
                      <w:r w:rsidRPr="00F926B6">
                        <w:rPr>
                          <w:rFonts w:ascii="Roboto" w:hAnsi="Roboto"/>
                          <w:i/>
                          <w:iCs/>
                        </w:rPr>
                        <w:t>Pretending</w:t>
                      </w:r>
                      <w:r w:rsidR="007B455C" w:rsidRPr="00F926B6">
                        <w:rPr>
                          <w:rFonts w:ascii="Roboto" w:hAnsi="Roboto"/>
                          <w:i/>
                          <w:iCs/>
                        </w:rPr>
                        <w:t xml:space="preserve"> like there’s a problem with your account and you need to confirm your information</w:t>
                      </w:r>
                    </w:p>
                    <w:p w14:paraId="3345DDDF" w14:textId="073190ED" w:rsidR="007B455C" w:rsidRPr="00F926B6" w:rsidRDefault="00A53AA1" w:rsidP="00211EB4">
                      <w:pPr>
                        <w:pStyle w:val="ListParagraph"/>
                        <w:numPr>
                          <w:ilvl w:val="0"/>
                          <w:numId w:val="9"/>
                        </w:numPr>
                        <w:spacing w:before="100" w:line="250" w:lineRule="auto"/>
                        <w:jc w:val="both"/>
                        <w:rPr>
                          <w:rFonts w:ascii="Roboto" w:hAnsi="Roboto"/>
                          <w:i/>
                          <w:iCs/>
                        </w:rPr>
                      </w:pPr>
                      <w:r w:rsidRPr="00F926B6">
                        <w:rPr>
                          <w:rFonts w:ascii="Roboto" w:hAnsi="Roboto"/>
                          <w:i/>
                          <w:iCs/>
                        </w:rPr>
                        <w:t>Lying</w:t>
                      </w:r>
                      <w:r w:rsidR="00ED2D2D" w:rsidRPr="00F926B6">
                        <w:rPr>
                          <w:rFonts w:ascii="Roboto" w:hAnsi="Roboto"/>
                          <w:i/>
                          <w:iCs/>
                        </w:rPr>
                        <w:t xml:space="preserve"> </w:t>
                      </w:r>
                      <w:r w:rsidR="00AC2E9D">
                        <w:rPr>
                          <w:rFonts w:ascii="Roboto" w:hAnsi="Roboto"/>
                          <w:i/>
                          <w:iCs/>
                        </w:rPr>
                        <w:t>and</w:t>
                      </w:r>
                      <w:r w:rsidR="007B455C" w:rsidRPr="00F926B6">
                        <w:rPr>
                          <w:rFonts w:ascii="Roboto" w:hAnsi="Roboto"/>
                          <w:i/>
                          <w:iCs/>
                        </w:rPr>
                        <w:t xml:space="preserve"> saying they noticed suspicious activity on your account, and you need to change your </w:t>
                      </w:r>
                      <w:proofErr w:type="gramStart"/>
                      <w:r w:rsidR="007B455C" w:rsidRPr="00F926B6">
                        <w:rPr>
                          <w:rFonts w:ascii="Roboto" w:hAnsi="Roboto"/>
                          <w:i/>
                          <w:iCs/>
                        </w:rPr>
                        <w:t>password</w:t>
                      </w:r>
                      <w:proofErr w:type="gramEnd"/>
                    </w:p>
                    <w:p w14:paraId="1547B656" w14:textId="2F577C9E" w:rsidR="007B455C" w:rsidRPr="007B455C" w:rsidRDefault="007B455C" w:rsidP="007B455C">
                      <w:pPr>
                        <w:spacing w:before="100" w:line="250" w:lineRule="auto"/>
                        <w:jc w:val="both"/>
                        <w:rPr>
                          <w:rFonts w:ascii="Roboto" w:hAnsi="Roboto"/>
                        </w:rPr>
                      </w:pPr>
                      <w:r w:rsidRPr="007B455C">
                        <w:rPr>
                          <w:rFonts w:ascii="Roboto" w:hAnsi="Roboto"/>
                        </w:rPr>
                        <w:t>These are all lies they tell you to create a sense of urgency. They want you to scan the QR code and open the URL without thinking about it.</w:t>
                      </w:r>
                      <w:r w:rsidR="007B1829">
                        <w:rPr>
                          <w:rFonts w:ascii="Roboto" w:hAnsi="Roboto"/>
                        </w:rPr>
                        <w:t xml:space="preserve"> </w:t>
                      </w:r>
                      <w:r w:rsidRPr="007B455C">
                        <w:rPr>
                          <w:rFonts w:ascii="Roboto" w:hAnsi="Roboto"/>
                        </w:rPr>
                        <w:t>A scammer’s QR code could take you to a spoofed site that looks real but isn’t. And if you log in to the spoofed site, the scammers could steal any information you enter. Or the QR code could install malware that steals your information before you realize it.</w:t>
                      </w:r>
                    </w:p>
                    <w:p w14:paraId="7B2AAF9F" w14:textId="77777777" w:rsidR="007B455C" w:rsidRPr="007B455C" w:rsidRDefault="007B455C" w:rsidP="007B455C">
                      <w:pPr>
                        <w:spacing w:before="100" w:line="250" w:lineRule="auto"/>
                        <w:jc w:val="both"/>
                        <w:rPr>
                          <w:rFonts w:ascii="Roboto" w:hAnsi="Roboto"/>
                        </w:rPr>
                      </w:pPr>
                    </w:p>
                    <w:p w14:paraId="17F59DA6" w14:textId="77777777" w:rsidR="007B455C" w:rsidRPr="006172DE" w:rsidRDefault="007B455C" w:rsidP="007B455C">
                      <w:pPr>
                        <w:spacing w:before="100" w:line="250" w:lineRule="auto"/>
                        <w:jc w:val="both"/>
                        <w:rPr>
                          <w:rFonts w:ascii="Raleway SemiBold" w:hAnsi="Raleway SemiBold"/>
                          <w:color w:val="494CDB"/>
                          <w:sz w:val="28"/>
                          <w:szCs w:val="28"/>
                        </w:rPr>
                      </w:pPr>
                      <w:r w:rsidRPr="006172DE">
                        <w:rPr>
                          <w:rFonts w:ascii="Raleway SemiBold" w:hAnsi="Raleway SemiBold"/>
                          <w:color w:val="494CDB"/>
                          <w:sz w:val="28"/>
                          <w:szCs w:val="28"/>
                        </w:rPr>
                        <w:t>Prevention Tips</w:t>
                      </w:r>
                    </w:p>
                    <w:p w14:paraId="2FA05150" w14:textId="5190E4DA" w:rsidR="007B455C" w:rsidRPr="007B455C" w:rsidRDefault="00ED2D2D" w:rsidP="007B455C">
                      <w:pPr>
                        <w:spacing w:before="100" w:line="250" w:lineRule="auto"/>
                        <w:jc w:val="both"/>
                        <w:rPr>
                          <w:rFonts w:ascii="Roboto" w:hAnsi="Roboto"/>
                        </w:rPr>
                      </w:pPr>
                      <w:r>
                        <w:rPr>
                          <w:rFonts w:ascii="Roboto" w:hAnsi="Roboto"/>
                        </w:rPr>
                        <w:t>H</w:t>
                      </w:r>
                      <w:r w:rsidR="007B455C" w:rsidRPr="007B455C">
                        <w:rPr>
                          <w:rFonts w:ascii="Roboto" w:hAnsi="Roboto"/>
                        </w:rPr>
                        <w:t>ow can you protect yourself?</w:t>
                      </w:r>
                    </w:p>
                    <w:p w14:paraId="4E9AF526" w14:textId="77777777" w:rsidR="007B455C" w:rsidRPr="00A53AA1" w:rsidRDefault="007B455C" w:rsidP="00A53AA1">
                      <w:pPr>
                        <w:pStyle w:val="ListParagraph"/>
                        <w:numPr>
                          <w:ilvl w:val="0"/>
                          <w:numId w:val="10"/>
                        </w:numPr>
                        <w:spacing w:before="100" w:line="250" w:lineRule="auto"/>
                        <w:jc w:val="both"/>
                        <w:rPr>
                          <w:rFonts w:ascii="Roboto" w:hAnsi="Roboto"/>
                        </w:rPr>
                      </w:pPr>
                      <w:r w:rsidRPr="00A53AA1">
                        <w:rPr>
                          <w:rFonts w:ascii="Roboto" w:hAnsi="Roboto"/>
                        </w:rPr>
                        <w:t>If you see a QR code in an unexpected place, inspect the URL before you open it. If it looks like a URL you recognize, make sure it’s not spoofed — look for misspellings or a switched letter.</w:t>
                      </w:r>
                    </w:p>
                    <w:p w14:paraId="29BB7F9C" w14:textId="77777777" w:rsidR="007B455C" w:rsidRPr="00A53AA1" w:rsidRDefault="007B455C" w:rsidP="00A53AA1">
                      <w:pPr>
                        <w:pStyle w:val="ListParagraph"/>
                        <w:numPr>
                          <w:ilvl w:val="0"/>
                          <w:numId w:val="10"/>
                        </w:numPr>
                        <w:spacing w:before="100" w:line="250" w:lineRule="auto"/>
                        <w:jc w:val="both"/>
                        <w:rPr>
                          <w:rFonts w:ascii="Roboto" w:hAnsi="Roboto"/>
                        </w:rPr>
                      </w:pPr>
                      <w:r w:rsidRPr="00A53AA1">
                        <w:rPr>
                          <w:rFonts w:ascii="Roboto" w:hAnsi="Roboto"/>
                        </w:rPr>
                        <w:t>Don’t scan a QR code in an email or text message you weren’t expecting — especially if it urges you to act immediately. If you think the message is legitimate, use a phone number or website you know is real to contact the company.</w:t>
                      </w:r>
                    </w:p>
                    <w:p w14:paraId="570624E3" w14:textId="7366660A" w:rsidR="00772FA0" w:rsidRPr="00A53AA1" w:rsidRDefault="007B455C" w:rsidP="00A53AA1">
                      <w:pPr>
                        <w:pStyle w:val="ListParagraph"/>
                        <w:numPr>
                          <w:ilvl w:val="0"/>
                          <w:numId w:val="10"/>
                        </w:numPr>
                        <w:spacing w:before="100" w:line="250" w:lineRule="auto"/>
                        <w:jc w:val="both"/>
                        <w:rPr>
                          <w:rFonts w:ascii="Roboto" w:hAnsi="Roboto"/>
                        </w:rPr>
                      </w:pPr>
                      <w:r w:rsidRPr="00A53AA1">
                        <w:rPr>
                          <w:rFonts w:ascii="Roboto" w:hAnsi="Roboto"/>
                        </w:rPr>
                        <w:t xml:space="preserve">Protect your phone and accounts. Update your phone's </w:t>
                      </w:r>
                      <w:r w:rsidR="001A2809">
                        <w:rPr>
                          <w:rFonts w:ascii="Roboto" w:hAnsi="Roboto"/>
                        </w:rPr>
                        <w:t>operating system</w:t>
                      </w:r>
                      <w:r w:rsidRPr="00A53AA1">
                        <w:rPr>
                          <w:rFonts w:ascii="Roboto" w:hAnsi="Roboto"/>
                        </w:rPr>
                        <w:t xml:space="preserve"> to protect against hackers and protect your online accounts with strong passwords and multi-factor authentication.</w:t>
                      </w:r>
                    </w:p>
                    <w:p w14:paraId="6BBCDB93" w14:textId="77777777" w:rsidR="00AE0D3F" w:rsidRDefault="00AE0D3F" w:rsidP="00AA1BEA">
                      <w:pPr>
                        <w:widowControl/>
                        <w:autoSpaceDE/>
                        <w:autoSpaceDN/>
                        <w:spacing w:before="100" w:line="249" w:lineRule="auto"/>
                        <w:ind w:right="140"/>
                        <w:jc w:val="both"/>
                        <w:rPr>
                          <w:rFonts w:ascii="Roboto" w:hAnsi="Roboto"/>
                        </w:rPr>
                      </w:pPr>
                    </w:p>
                    <w:p w14:paraId="765E9CE2" w14:textId="4AF31D6E" w:rsidR="00AA1BEA" w:rsidRPr="007171F6" w:rsidRDefault="00AA1BEA" w:rsidP="00AA1BEA">
                      <w:pPr>
                        <w:widowControl/>
                        <w:autoSpaceDE/>
                        <w:autoSpaceDN/>
                        <w:spacing w:before="100" w:line="249" w:lineRule="auto"/>
                        <w:ind w:right="140"/>
                        <w:jc w:val="both"/>
                        <w:rPr>
                          <w:rFonts w:ascii="Roboto" w:eastAsia="Times New Roman" w:hAnsi="Roboto" w:cs="Times New Roman"/>
                        </w:rPr>
                      </w:pPr>
                      <w:r w:rsidRPr="00DC7A06">
                        <w:rPr>
                          <w:rFonts w:ascii="Roboto" w:hAnsi="Roboto"/>
                        </w:rPr>
                        <w:t xml:space="preserve">If you </w:t>
                      </w:r>
                      <w:r>
                        <w:rPr>
                          <w:rFonts w:ascii="Roboto" w:hAnsi="Roboto"/>
                        </w:rPr>
                        <w:t>realize</w:t>
                      </w:r>
                      <w:r w:rsidRPr="00DC7A06">
                        <w:rPr>
                          <w:rFonts w:ascii="Roboto" w:hAnsi="Roboto"/>
                        </w:rPr>
                        <w:t xml:space="preserve"> you clicked or responded to a phishing email involving your</w:t>
                      </w:r>
                      <w:r>
                        <w:rPr>
                          <w:rFonts w:ascii="Roboto" w:hAnsi="Roboto"/>
                        </w:rPr>
                        <w:t xml:space="preserve"> [Institution] account</w:t>
                      </w:r>
                      <w:r w:rsidRPr="00DC7A06">
                        <w:rPr>
                          <w:rFonts w:ascii="Roboto" w:hAnsi="Roboto"/>
                        </w:rPr>
                        <w:t xml:space="preserve">, contact </w:t>
                      </w:r>
                      <w:r>
                        <w:rPr>
                          <w:rFonts w:ascii="Roboto" w:hAnsi="Roboto"/>
                        </w:rPr>
                        <w:t>us</w:t>
                      </w:r>
                      <w:r w:rsidRPr="00DC7A06">
                        <w:rPr>
                          <w:rFonts w:ascii="Roboto" w:hAnsi="Roboto"/>
                        </w:rPr>
                        <w:t xml:space="preserve"> immediately. You will need to change your passphrase. Additionally, you can report the incident </w:t>
                      </w:r>
                      <w:r w:rsidRPr="00DC7A06">
                        <w:rPr>
                          <w:rFonts w:ascii="Roboto" w:hAnsi="Roboto" w:cs="Helvetica"/>
                          <w:color w:val="1B1B1B"/>
                          <w:shd w:val="clear" w:color="auto" w:fill="FFFFFF"/>
                        </w:rPr>
                        <w:t>to the FTC at </w:t>
                      </w:r>
                      <w:hyperlink r:id="rId13" w:history="1">
                        <w:r w:rsidRPr="00DC7A06">
                          <w:rPr>
                            <w:rStyle w:val="Hyperlink"/>
                            <w:rFonts w:ascii="Roboto" w:hAnsi="Roboto" w:cs="Helvetica"/>
                            <w:color w:val="494CDB"/>
                            <w:shd w:val="clear" w:color="auto" w:fill="FFFFFF"/>
                          </w:rPr>
                          <w:t>ReportFraud.ftc.gov</w:t>
                        </w:r>
                      </w:hyperlink>
                      <w:r w:rsidRPr="00DC7A06">
                        <w:rPr>
                          <w:rFonts w:ascii="Roboto" w:hAnsi="Roboto" w:cs="Helvetica"/>
                          <w:color w:val="1B1B1B"/>
                          <w:shd w:val="clear" w:color="auto" w:fill="FFFFFF"/>
                        </w:rPr>
                        <w:t xml:space="preserve"> or the Internet Crime Center at </w:t>
                      </w:r>
                      <w:hyperlink r:id="rId14" w:history="1">
                        <w:r w:rsidRPr="00DC7A06">
                          <w:rPr>
                            <w:rStyle w:val="Hyperlink"/>
                            <w:rFonts w:ascii="Roboto" w:hAnsi="Roboto" w:cs="Helvetica"/>
                            <w:shd w:val="clear" w:color="auto" w:fill="FFFFFF"/>
                          </w:rPr>
                          <w:t>www.ic3.gov</w:t>
                        </w:r>
                      </w:hyperlink>
                      <w:r w:rsidRPr="00DC7A06">
                        <w:rPr>
                          <w:rFonts w:ascii="Roboto" w:hAnsi="Roboto" w:cs="Helvetica"/>
                          <w:color w:val="1B1B1B"/>
                          <w:shd w:val="clear" w:color="auto" w:fill="FFFFFF"/>
                        </w:rPr>
                        <w:t>.</w:t>
                      </w:r>
                      <w:r>
                        <w:rPr>
                          <w:rFonts w:ascii="Roboto" w:eastAsia="Times New Roman" w:hAnsi="Roboto" w:cs="Times New Roman"/>
                        </w:rPr>
                        <w:t xml:space="preserve"> </w:t>
                      </w:r>
                      <w:r w:rsidRPr="00DC7A06">
                        <w:rPr>
                          <w:rFonts w:ascii="Roboto" w:hAnsi="Roboto" w:cs="Helvetica"/>
                          <w:color w:val="1B1B1B"/>
                          <w:shd w:val="clear" w:color="auto" w:fill="FFFFFF"/>
                        </w:rPr>
                        <w:t xml:space="preserve">Please remember, </w:t>
                      </w:r>
                      <w:r>
                        <w:rPr>
                          <w:rFonts w:ascii="Roboto" w:hAnsi="Roboto" w:cs="Helvetica"/>
                          <w:color w:val="1B1B1B"/>
                          <w:shd w:val="clear" w:color="auto" w:fill="FFFFFF"/>
                        </w:rPr>
                        <w:t xml:space="preserve">that </w:t>
                      </w:r>
                      <w:r w:rsidRPr="00DC7A06">
                        <w:rPr>
                          <w:rFonts w:ascii="Roboto" w:hAnsi="Roboto" w:cs="Helvetica"/>
                          <w:i/>
                          <w:iCs/>
                          <w:color w:val="1B1B1B"/>
                          <w:shd w:val="clear" w:color="auto" w:fill="FFFFFF"/>
                        </w:rPr>
                        <w:t xml:space="preserve">security is </w:t>
                      </w:r>
                      <w:r w:rsidRPr="00DC7A06">
                        <w:rPr>
                          <w:rFonts w:ascii="Roboto" w:hAnsi="Roboto" w:cs="Helvetica"/>
                          <w:i/>
                          <w:iCs/>
                          <w:color w:val="1B1B1B"/>
                          <w:u w:val="single"/>
                          <w:shd w:val="clear" w:color="auto" w:fill="FFFFFF"/>
                        </w:rPr>
                        <w:t>everyone’s</w:t>
                      </w:r>
                      <w:r w:rsidRPr="00DC7A06">
                        <w:rPr>
                          <w:rFonts w:ascii="Roboto" w:hAnsi="Roboto" w:cs="Helvetica"/>
                          <w:i/>
                          <w:iCs/>
                          <w:color w:val="1B1B1B"/>
                          <w:shd w:val="clear" w:color="auto" w:fill="FFFFFF"/>
                        </w:rPr>
                        <w:t xml:space="preserve"> responsibility</w:t>
                      </w:r>
                      <w:r w:rsidRPr="00DC7A06">
                        <w:rPr>
                          <w:rFonts w:ascii="Roboto" w:hAnsi="Roboto" w:cs="Helvetica"/>
                          <w:color w:val="1B1B1B"/>
                          <w:shd w:val="clear" w:color="auto" w:fill="FFFFFF"/>
                        </w:rPr>
                        <w:t>.</w:t>
                      </w:r>
                    </w:p>
                    <w:p w14:paraId="32F4DA11" w14:textId="77777777" w:rsidR="00AA1BEA" w:rsidRPr="00797698" w:rsidRDefault="00AA1BEA" w:rsidP="007B455C">
                      <w:pPr>
                        <w:spacing w:before="100" w:line="250" w:lineRule="auto"/>
                        <w:jc w:val="both"/>
                        <w:rPr>
                          <w:rFonts w:ascii="Roboto" w:hAnsi="Roboto"/>
                        </w:rPr>
                      </w:pPr>
                    </w:p>
                  </w:txbxContent>
                </v:textbox>
                <w10:wrap type="square" anchory="page"/>
              </v:shape>
            </w:pict>
          </mc:Fallback>
        </mc:AlternateContent>
      </w:r>
      <w:r w:rsidR="00253C4A">
        <w:rPr>
          <w:rFonts w:ascii="Raleway-SemiBold"/>
          <w:b/>
          <w:spacing w:val="-2"/>
          <w:sz w:val="24"/>
        </w:rPr>
        <w:t>Summary</w:t>
      </w:r>
    </w:p>
    <w:p w14:paraId="1DF9FABC" w14:textId="0030266F" w:rsidR="00772FA0" w:rsidRDefault="00772FA0" w:rsidP="00676FCA">
      <w:pPr>
        <w:spacing w:before="240"/>
        <w:ind w:left="1195"/>
        <w:rPr>
          <w:rFonts w:ascii="Raleway-SemiBold"/>
          <w:b/>
          <w:spacing w:val="-2"/>
          <w:sz w:val="24"/>
        </w:rPr>
      </w:pPr>
    </w:p>
    <w:p w14:paraId="26B2AD94" w14:textId="4842623E" w:rsidR="00772FA0" w:rsidRDefault="00772FA0" w:rsidP="00676FCA">
      <w:pPr>
        <w:spacing w:before="240"/>
        <w:ind w:left="1195"/>
        <w:rPr>
          <w:rFonts w:ascii="Raleway-SemiBold"/>
          <w:b/>
          <w:spacing w:val="-2"/>
          <w:sz w:val="24"/>
        </w:rPr>
      </w:pPr>
    </w:p>
    <w:p w14:paraId="05CE2FCF" w14:textId="35BFBAFE" w:rsidR="00772FA0" w:rsidRDefault="002328D4" w:rsidP="00676FCA">
      <w:pPr>
        <w:spacing w:before="240"/>
        <w:ind w:left="1195"/>
        <w:rPr>
          <w:rFonts w:ascii="Raleway-SemiBold"/>
          <w:b/>
          <w:spacing w:val="-2"/>
          <w:sz w:val="24"/>
        </w:rPr>
      </w:pPr>
      <w:r>
        <w:rPr>
          <w:rFonts w:ascii="Roboto"/>
          <w:noProof/>
          <w:color w:val="231F20"/>
          <w:spacing w:val="-4"/>
          <w:sz w:val="24"/>
        </w:rPr>
        <mc:AlternateContent>
          <mc:Choice Requires="wps">
            <w:drawing>
              <wp:anchor distT="0" distB="0" distL="114300" distR="114300" simplePos="0" relativeHeight="487625728" behindDoc="0" locked="0" layoutInCell="1" allowOverlap="1" wp14:anchorId="3F2905A6" wp14:editId="150A5B77">
                <wp:simplePos x="0" y="0"/>
                <wp:positionH relativeFrom="column">
                  <wp:posOffset>1384300</wp:posOffset>
                </wp:positionH>
                <wp:positionV relativeFrom="page">
                  <wp:posOffset>2641600</wp:posOffset>
                </wp:positionV>
                <wp:extent cx="1384300" cy="2184400"/>
                <wp:effectExtent l="0" t="0" r="6350" b="6350"/>
                <wp:wrapThrough wrapText="bothSides">
                  <wp:wrapPolygon edited="0">
                    <wp:start x="0" y="0"/>
                    <wp:lineTo x="0" y="21474"/>
                    <wp:lineTo x="21402" y="21474"/>
                    <wp:lineTo x="21402" y="0"/>
                    <wp:lineTo x="0" y="0"/>
                  </wp:wrapPolygon>
                </wp:wrapThrough>
                <wp:docPr id="2107749263" name="Text Box 2"/>
                <wp:cNvGraphicFramePr/>
                <a:graphic xmlns:a="http://schemas.openxmlformats.org/drawingml/2006/main">
                  <a:graphicData uri="http://schemas.microsoft.com/office/word/2010/wordprocessingShape">
                    <wps:wsp>
                      <wps:cNvSpPr txBox="1"/>
                      <wps:spPr>
                        <a:xfrm>
                          <a:off x="0" y="0"/>
                          <a:ext cx="1384300" cy="2184400"/>
                        </a:xfrm>
                        <a:prstGeom prst="rect">
                          <a:avLst/>
                        </a:prstGeom>
                        <a:solidFill>
                          <a:schemeClr val="lt1"/>
                        </a:solidFill>
                        <a:ln w="6350">
                          <a:noFill/>
                        </a:ln>
                      </wps:spPr>
                      <wps:txbx>
                        <w:txbxContent>
                          <w:p w14:paraId="50B3069E" w14:textId="0075D9EA" w:rsidR="0096529B" w:rsidRDefault="0096529B">
                            <w:r>
                              <w:rPr>
                                <w:rFonts w:ascii="Roboto" w:hAnsi="Roboto"/>
                                <w:noProof/>
                              </w:rPr>
                              <w:drawing>
                                <wp:inline distT="0" distB="0" distL="0" distR="0" wp14:anchorId="4435992F" wp14:editId="2428F47A">
                                  <wp:extent cx="1181100" cy="2097405"/>
                                  <wp:effectExtent l="0" t="0" r="0" b="0"/>
                                  <wp:docPr id="2088960423" name="Picture 1" descr="A qr code on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960423" name="Picture 1" descr="A qr code on a cell pho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181100" cy="20974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905A6" id="_x0000_s1031" type="#_x0000_t202" style="position:absolute;left:0;text-align:left;margin-left:109pt;margin-top:208pt;width:109pt;height:172pt;z-index:487625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" fillcolor="white [3201]" stroked="f" strokeweight=".5pt">
                <v:textbox>
                  <w:txbxContent>
                    <w:p w14:paraId="50B3069E" w14:textId="0075D9EA" w:rsidR="0096529B" w:rsidRDefault="0096529B">
                      <w:r>
                        <w:rPr>
                          <w:rFonts w:ascii="Roboto" w:hAnsi="Roboto"/>
                          <w:noProof/>
                        </w:rPr>
                        <w:drawing>
                          <wp:inline distT="0" distB="0" distL="0" distR="0" wp14:anchorId="4435992F" wp14:editId="2428F47A">
                            <wp:extent cx="1181100" cy="2097405"/>
                            <wp:effectExtent l="0" t="0" r="0" b="0"/>
                            <wp:docPr id="2088960423" name="Picture 1" descr="A qr code on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960423" name="Picture 1" descr="A qr code on a cell pho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181100" cy="2097405"/>
                                    </a:xfrm>
                                    <a:prstGeom prst="rect">
                                      <a:avLst/>
                                    </a:prstGeom>
                                  </pic:spPr>
                                </pic:pic>
                              </a:graphicData>
                            </a:graphic>
                          </wp:inline>
                        </w:drawing>
                      </w:r>
                    </w:p>
                  </w:txbxContent>
                </v:textbox>
                <w10:wrap type="through" anchory="page"/>
              </v:shape>
            </w:pict>
          </mc:Fallback>
        </mc:AlternateContent>
      </w:r>
    </w:p>
    <w:p w14:paraId="4E75EE76" w14:textId="77777777" w:rsidR="00772FA0" w:rsidRDefault="00772FA0" w:rsidP="00676FCA">
      <w:pPr>
        <w:spacing w:before="240"/>
        <w:ind w:left="1195"/>
        <w:rPr>
          <w:rFonts w:ascii="Raleway-SemiBold"/>
          <w:b/>
          <w:spacing w:val="-2"/>
          <w:sz w:val="24"/>
        </w:rPr>
      </w:pPr>
    </w:p>
    <w:p w14:paraId="3B16536B" w14:textId="77777777" w:rsidR="00772FA0" w:rsidRDefault="00772FA0" w:rsidP="00676FCA">
      <w:pPr>
        <w:spacing w:before="240"/>
        <w:ind w:left="1195"/>
        <w:rPr>
          <w:rFonts w:ascii="Raleway-SemiBold"/>
          <w:b/>
          <w:spacing w:val="-2"/>
          <w:sz w:val="24"/>
        </w:rPr>
      </w:pPr>
    </w:p>
    <w:p w14:paraId="0909536D" w14:textId="77777777" w:rsidR="00772FA0" w:rsidRDefault="00772FA0" w:rsidP="00676FCA">
      <w:pPr>
        <w:spacing w:before="240"/>
        <w:ind w:left="1195"/>
        <w:rPr>
          <w:rFonts w:ascii="Raleway-SemiBold"/>
          <w:b/>
          <w:spacing w:val="-2"/>
          <w:sz w:val="24"/>
        </w:rPr>
      </w:pPr>
    </w:p>
    <w:p w14:paraId="2A51C8AC" w14:textId="77777777" w:rsidR="00772FA0" w:rsidRDefault="00772FA0" w:rsidP="00676FCA">
      <w:pPr>
        <w:spacing w:before="240"/>
        <w:ind w:left="1195"/>
        <w:rPr>
          <w:rFonts w:ascii="Raleway-SemiBold"/>
          <w:b/>
          <w:spacing w:val="-2"/>
          <w:sz w:val="24"/>
        </w:rPr>
      </w:pPr>
    </w:p>
    <w:p w14:paraId="0501DDE0" w14:textId="77777777" w:rsidR="00772FA0" w:rsidRDefault="00772FA0" w:rsidP="00676FCA">
      <w:pPr>
        <w:spacing w:before="240"/>
        <w:ind w:left="1195"/>
        <w:rPr>
          <w:rFonts w:ascii="Raleway-SemiBold"/>
          <w:b/>
          <w:spacing w:val="-2"/>
          <w:sz w:val="24"/>
        </w:rPr>
      </w:pPr>
    </w:p>
    <w:p w14:paraId="089FEDCC" w14:textId="77777777" w:rsidR="00772FA0" w:rsidRDefault="00772FA0" w:rsidP="00676FCA">
      <w:pPr>
        <w:spacing w:before="240"/>
        <w:ind w:left="1195"/>
        <w:rPr>
          <w:rFonts w:ascii="Raleway-SemiBold"/>
          <w:b/>
          <w:spacing w:val="-2"/>
          <w:sz w:val="24"/>
        </w:rPr>
      </w:pPr>
    </w:p>
    <w:p w14:paraId="0FD75B59" w14:textId="77777777" w:rsidR="00772FA0" w:rsidRDefault="00772FA0" w:rsidP="00676FCA">
      <w:pPr>
        <w:spacing w:before="240"/>
        <w:ind w:left="1195"/>
        <w:rPr>
          <w:rFonts w:ascii="Raleway-SemiBold"/>
          <w:b/>
          <w:spacing w:val="-2"/>
          <w:sz w:val="24"/>
        </w:rPr>
      </w:pPr>
    </w:p>
    <w:p w14:paraId="27C8E602" w14:textId="77777777" w:rsidR="00772FA0" w:rsidRDefault="00772FA0" w:rsidP="00676FCA">
      <w:pPr>
        <w:spacing w:before="240"/>
        <w:ind w:left="1195"/>
        <w:rPr>
          <w:rFonts w:ascii="Raleway-SemiBold"/>
          <w:b/>
          <w:spacing w:val="-2"/>
          <w:sz w:val="24"/>
        </w:rPr>
      </w:pPr>
    </w:p>
    <w:p w14:paraId="05976FB9" w14:textId="77777777" w:rsidR="00772FA0" w:rsidRDefault="00772FA0" w:rsidP="00676FCA">
      <w:pPr>
        <w:spacing w:before="240"/>
        <w:ind w:left="1195"/>
        <w:rPr>
          <w:rFonts w:ascii="Raleway-SemiBold"/>
          <w:b/>
          <w:spacing w:val="-2"/>
          <w:sz w:val="24"/>
        </w:rPr>
      </w:pPr>
    </w:p>
    <w:p w14:paraId="788F8713" w14:textId="77777777" w:rsidR="00772FA0" w:rsidRDefault="00772FA0" w:rsidP="00676FCA">
      <w:pPr>
        <w:spacing w:before="240"/>
        <w:ind w:left="1195"/>
        <w:rPr>
          <w:rFonts w:ascii="Raleway-SemiBold"/>
          <w:b/>
          <w:spacing w:val="-2"/>
          <w:sz w:val="24"/>
        </w:rPr>
      </w:pPr>
    </w:p>
    <w:p w14:paraId="202B8B2A" w14:textId="77777777" w:rsidR="00772FA0" w:rsidRDefault="00772FA0" w:rsidP="00676FCA">
      <w:pPr>
        <w:spacing w:before="240"/>
        <w:ind w:left="1195"/>
        <w:rPr>
          <w:rFonts w:ascii="Raleway-SemiBold"/>
          <w:b/>
          <w:spacing w:val="-2"/>
          <w:sz w:val="24"/>
        </w:rPr>
      </w:pPr>
    </w:p>
    <w:p w14:paraId="621929DE" w14:textId="77777777" w:rsidR="00772FA0" w:rsidRDefault="00772FA0" w:rsidP="00676FCA">
      <w:pPr>
        <w:spacing w:before="240"/>
        <w:ind w:left="1195"/>
        <w:rPr>
          <w:rFonts w:ascii="Raleway-SemiBold"/>
          <w:b/>
          <w:spacing w:val="-2"/>
          <w:sz w:val="24"/>
        </w:rPr>
      </w:pPr>
    </w:p>
    <w:p w14:paraId="080F0DE6" w14:textId="77777777" w:rsidR="00772FA0" w:rsidRDefault="00772FA0" w:rsidP="00676FCA">
      <w:pPr>
        <w:spacing w:before="240"/>
        <w:ind w:left="1195"/>
        <w:rPr>
          <w:rFonts w:ascii="Raleway-SemiBold"/>
          <w:b/>
          <w:spacing w:val="-2"/>
          <w:sz w:val="24"/>
        </w:rPr>
      </w:pPr>
    </w:p>
    <w:p w14:paraId="1EE019E0" w14:textId="7346E04D" w:rsidR="00772FA0" w:rsidRDefault="00772FA0" w:rsidP="00676FCA">
      <w:pPr>
        <w:spacing w:before="240"/>
        <w:ind w:left="1195"/>
        <w:rPr>
          <w:rFonts w:ascii="Raleway-SemiBold"/>
          <w:b/>
          <w:spacing w:val="-2"/>
          <w:sz w:val="24"/>
        </w:rPr>
      </w:pPr>
    </w:p>
    <w:p w14:paraId="30D8CDBB" w14:textId="6BF19CC2" w:rsidR="00772FA0" w:rsidRDefault="00772FA0" w:rsidP="00676FCA">
      <w:pPr>
        <w:spacing w:before="240"/>
        <w:ind w:left="1195"/>
        <w:rPr>
          <w:rFonts w:ascii="Raleway-SemiBold"/>
          <w:b/>
          <w:spacing w:val="-2"/>
          <w:sz w:val="24"/>
        </w:rPr>
      </w:pPr>
    </w:p>
    <w:p w14:paraId="641A5358" w14:textId="0B4C93CB" w:rsidR="00772FA0" w:rsidRDefault="00772FA0" w:rsidP="00676FCA">
      <w:pPr>
        <w:spacing w:before="240"/>
        <w:ind w:left="1195"/>
        <w:rPr>
          <w:rFonts w:ascii="Raleway-SemiBold"/>
          <w:b/>
          <w:spacing w:val="-2"/>
          <w:sz w:val="24"/>
        </w:rPr>
      </w:pPr>
    </w:p>
    <w:p w14:paraId="49E898D5" w14:textId="62B38114" w:rsidR="00772FA0" w:rsidRDefault="00772FA0" w:rsidP="00676FCA">
      <w:pPr>
        <w:spacing w:before="240"/>
        <w:ind w:left="1195"/>
        <w:rPr>
          <w:rFonts w:ascii="Raleway-SemiBold"/>
          <w:b/>
          <w:spacing w:val="-2"/>
          <w:sz w:val="24"/>
        </w:rPr>
      </w:pPr>
    </w:p>
    <w:p w14:paraId="45F86FD4" w14:textId="3C5073BA" w:rsidR="00772FA0" w:rsidRDefault="00772FA0" w:rsidP="00676FCA">
      <w:pPr>
        <w:spacing w:before="240"/>
        <w:ind w:left="1195"/>
        <w:rPr>
          <w:rFonts w:ascii="Raleway-SemiBold"/>
          <w:b/>
          <w:spacing w:val="-2"/>
          <w:sz w:val="24"/>
        </w:rPr>
      </w:pPr>
    </w:p>
    <w:p w14:paraId="44943356" w14:textId="4AE435D0" w:rsidR="00772FA0" w:rsidRDefault="00772FA0" w:rsidP="00676FCA">
      <w:pPr>
        <w:spacing w:before="240"/>
        <w:ind w:left="1195"/>
        <w:rPr>
          <w:rFonts w:ascii="Raleway-SemiBold"/>
          <w:b/>
          <w:spacing w:val="-2"/>
          <w:sz w:val="24"/>
        </w:rPr>
      </w:pPr>
    </w:p>
    <w:p w14:paraId="11FC8804" w14:textId="72C2D0CD" w:rsidR="00772FA0" w:rsidRDefault="00772FA0" w:rsidP="00676FCA">
      <w:pPr>
        <w:spacing w:before="240"/>
        <w:ind w:left="1195"/>
        <w:rPr>
          <w:rFonts w:ascii="Raleway-SemiBold"/>
          <w:b/>
          <w:spacing w:val="-2"/>
          <w:sz w:val="24"/>
        </w:rPr>
      </w:pPr>
    </w:p>
    <w:p w14:paraId="7D53562F" w14:textId="1887E7D3" w:rsidR="009B725A" w:rsidRPr="005B7B09" w:rsidRDefault="009B725A" w:rsidP="005B7B09">
      <w:pPr>
        <w:spacing w:before="143"/>
        <w:rPr>
          <w:rFonts w:ascii="Raleway-SemiBold"/>
          <w:b/>
          <w:sz w:val="3"/>
        </w:rPr>
        <w:sectPr w:rsidR="009B725A" w:rsidRPr="005B7B09" w:rsidSect="0084545B">
          <w:type w:val="continuous"/>
          <w:pgSz w:w="12240" w:h="16840"/>
          <w:pgMar w:top="0" w:right="0" w:bottom="280" w:left="0" w:header="720" w:footer="600" w:gutter="0"/>
          <w:cols w:num="2" w:space="1980" w:equalWidth="0">
            <w:col w:w="2650" w:space="4290"/>
            <w:col w:w="5300"/>
          </w:cols>
        </w:sectPr>
      </w:pPr>
    </w:p>
    <w:p w14:paraId="19BDBDA4" w14:textId="333FECA6" w:rsidR="009B725A" w:rsidRDefault="00E731D7" w:rsidP="00884845">
      <w:pPr>
        <w:pStyle w:val="BodyText"/>
        <w:spacing w:before="10"/>
        <w:rPr>
          <w:rFonts w:ascii="Roboto" w:hAnsi="Roboto"/>
          <w:sz w:val="20"/>
        </w:rPr>
      </w:pPr>
      <w:r>
        <w:rPr>
          <w:noProof/>
        </w:rPr>
        <mc:AlternateContent>
          <mc:Choice Requires="wps">
            <w:drawing>
              <wp:anchor distT="0" distB="0" distL="0" distR="0" simplePos="0" relativeHeight="487590912" behindDoc="1" locked="0" layoutInCell="1" allowOverlap="1" wp14:anchorId="2335B2C4" wp14:editId="0340AFCB">
                <wp:simplePos x="0" y="0"/>
                <wp:positionH relativeFrom="page">
                  <wp:posOffset>762000</wp:posOffset>
                </wp:positionH>
                <wp:positionV relativeFrom="page">
                  <wp:posOffset>10261269</wp:posOffset>
                </wp:positionV>
                <wp:extent cx="6248400" cy="1270"/>
                <wp:effectExtent l="0" t="0" r="0" b="0"/>
                <wp:wrapTopAndBottom/>
                <wp:docPr id="176925408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FE480" id="docshape18" o:spid="_x0000_s1026" style="position:absolute;margin-left:60pt;margin-top:807.95pt;width:492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" path="m,l9840,e" filled="f" strokecolor="#e5e5e5" strokeweight="1pt">
                <v:path arrowok="t" o:connecttype="custom" o:connectlocs="0,0;6248400,0" o:connectangles="0,0"/>
                <w10:wrap type="topAndBottom" anchorx="page" anchory="page"/>
              </v:shape>
            </w:pict>
          </mc:Fallback>
        </mc:AlternateContent>
      </w:r>
    </w:p>
    <w:sectPr w:rsidR="009B725A" w:rsidSect="0084545B">
      <w:type w:val="continuous"/>
      <w:pgSz w:w="12240" w:h="16840"/>
      <w:pgMar w:top="0" w:right="0" w:bottom="280" w:left="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52232" w14:textId="77777777" w:rsidR="0084545B" w:rsidRDefault="0084545B" w:rsidP="005662E7">
      <w:r>
        <w:separator/>
      </w:r>
    </w:p>
  </w:endnote>
  <w:endnote w:type="continuationSeparator" w:id="0">
    <w:p w14:paraId="25B1D2F7" w14:textId="77777777" w:rsidR="0084545B" w:rsidRDefault="0084545B" w:rsidP="0056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panose1 w:val="020B0503030101060003"/>
    <w:charset w:val="00"/>
    <w:family w:val="swiss"/>
    <w:pitch w:val="variable"/>
    <w:sig w:usb0="A00002FF" w:usb1="5000205B" w:usb2="00000000" w:usb3="00000000" w:csb0="00000097" w:csb1="00000000"/>
  </w:font>
  <w:font w:name="Raleway-SemiBold">
    <w:altName w:val="Raleway"/>
    <w:charset w:val="00"/>
    <w:family w:val="roman"/>
    <w:pitch w:val="variable"/>
  </w:font>
  <w:font w:name="Roboto">
    <w:panose1 w:val="02000000000000000000"/>
    <w:charset w:val="00"/>
    <w:family w:val="auto"/>
    <w:pitch w:val="variable"/>
    <w:sig w:usb0="E00002FF" w:usb1="5000205B" w:usb2="00000020" w:usb3="00000000" w:csb0="0000019F" w:csb1="00000000"/>
  </w:font>
  <w:font w:name="Raleway-Medium">
    <w:altName w:val="Raleway"/>
    <w:charset w:val="00"/>
    <w:family w:val="roman"/>
    <w:pitch w:val="variable"/>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58DB" w14:textId="120D3B0D" w:rsidR="00057BB5" w:rsidRDefault="00924F43" w:rsidP="00086ACD">
    <w:pPr>
      <w:pStyle w:val="Footer"/>
      <w:ind w:left="1170"/>
    </w:pPr>
    <w:r>
      <w:rPr>
        <w:noProof/>
      </w:rPr>
      <mc:AlternateContent>
        <mc:Choice Requires="wps">
          <w:drawing>
            <wp:anchor distT="0" distB="0" distL="114300" distR="114300" simplePos="0" relativeHeight="251661312" behindDoc="0" locked="0" layoutInCell="1" allowOverlap="1" wp14:anchorId="209F22FD" wp14:editId="5B3C9D0C">
              <wp:simplePos x="0" y="0"/>
              <wp:positionH relativeFrom="column">
                <wp:posOffset>4059586</wp:posOffset>
              </wp:positionH>
              <wp:positionV relativeFrom="paragraph">
                <wp:posOffset>175223</wp:posOffset>
              </wp:positionV>
              <wp:extent cx="3096285" cy="244444"/>
              <wp:effectExtent l="0" t="0" r="8890" b="3810"/>
              <wp:wrapNone/>
              <wp:docPr id="305730486" name="Text Box 5"/>
              <wp:cNvGraphicFramePr/>
              <a:graphic xmlns:a="http://schemas.openxmlformats.org/drawingml/2006/main">
                <a:graphicData uri="http://schemas.microsoft.com/office/word/2010/wordprocessingShape">
                  <wps:wsp>
                    <wps:cNvSpPr txBox="1"/>
                    <wps:spPr>
                      <a:xfrm>
                        <a:off x="0" y="0"/>
                        <a:ext cx="3096285" cy="244444"/>
                      </a:xfrm>
                      <a:prstGeom prst="rect">
                        <a:avLst/>
                      </a:prstGeom>
                      <a:solidFill>
                        <a:schemeClr val="lt1"/>
                      </a:solidFill>
                      <a:ln w="6350">
                        <a:noFill/>
                      </a:ln>
                    </wps:spPr>
                    <wps:txbx>
                      <w:txbxContent>
                        <w:p w14:paraId="780BF4CC" w14:textId="496D8F3F" w:rsidR="00924F43" w:rsidRPr="001C45AF" w:rsidRDefault="00924F43" w:rsidP="0055787D">
                          <w:pPr>
                            <w:contextualSpacing/>
                            <w:jc w:val="right"/>
                            <w:rPr>
                              <w:rFonts w:ascii="Roboto" w:hAnsi="Roboto"/>
                              <w:color w:val="000000" w:themeColor="text1"/>
                              <w:sz w:val="18"/>
                              <w:szCs w:val="18"/>
                            </w:rPr>
                          </w:pPr>
                          <w:r w:rsidRPr="001C45AF">
                            <w:rPr>
                              <w:rFonts w:ascii="Roboto" w:hAnsi="Roboto"/>
                              <w:color w:val="000000" w:themeColor="text1"/>
                              <w:sz w:val="18"/>
                              <w:szCs w:val="18"/>
                            </w:rPr>
                            <w:t>© 2024</w:t>
                          </w:r>
                          <w:r w:rsidR="001D1108" w:rsidRPr="001C45AF">
                            <w:rPr>
                              <w:rFonts w:ascii="Roboto" w:hAnsi="Roboto"/>
                              <w:color w:val="000000" w:themeColor="text1"/>
                              <w:sz w:val="18"/>
                              <w:szCs w:val="18"/>
                            </w:rPr>
                            <w:t xml:space="preserve"> FS-ISAC, I</w:t>
                          </w:r>
                          <w:r w:rsidR="0055787D" w:rsidRPr="001C45AF">
                            <w:rPr>
                              <w:rFonts w:ascii="Roboto" w:hAnsi="Roboto"/>
                              <w:color w:val="000000" w:themeColor="text1"/>
                              <w:sz w:val="18"/>
                              <w:szCs w:val="18"/>
                            </w:rPr>
                            <w:t>nc. |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F22FD" id="_x0000_t202" coordsize="21600,21600" o:spt="202" path="m,l,21600r21600,l21600,xe">
              <v:stroke joinstyle="miter"/>
              <v:path gradientshapeok="t" o:connecttype="rect"/>
            </v:shapetype>
            <v:shape id="Text Box 5" o:spid="_x0000_s1032" type="#_x0000_t202" style="position:absolute;left:0;text-align:left;margin-left:319.65pt;margin-top:13.8pt;width:243.8pt;height:1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" fillcolor="white [3201]" stroked="f" strokeweight=".5pt">
              <v:textbox>
                <w:txbxContent>
                  <w:p w14:paraId="780BF4CC" w14:textId="496D8F3F" w:rsidR="00924F43" w:rsidRPr="001C45AF" w:rsidRDefault="00924F43" w:rsidP="0055787D">
                    <w:pPr>
                      <w:contextualSpacing/>
                      <w:jc w:val="right"/>
                      <w:rPr>
                        <w:rFonts w:ascii="Roboto" w:hAnsi="Roboto"/>
                        <w:color w:val="000000" w:themeColor="text1"/>
                        <w:sz w:val="18"/>
                        <w:szCs w:val="18"/>
                      </w:rPr>
                    </w:pPr>
                    <w:r w:rsidRPr="001C45AF">
                      <w:rPr>
                        <w:rFonts w:ascii="Roboto" w:hAnsi="Roboto"/>
                        <w:color w:val="000000" w:themeColor="text1"/>
                        <w:sz w:val="18"/>
                        <w:szCs w:val="18"/>
                      </w:rPr>
                      <w:t>© 2024</w:t>
                    </w:r>
                    <w:r w:rsidR="001D1108" w:rsidRPr="001C45AF">
                      <w:rPr>
                        <w:rFonts w:ascii="Roboto" w:hAnsi="Roboto"/>
                        <w:color w:val="000000" w:themeColor="text1"/>
                        <w:sz w:val="18"/>
                        <w:szCs w:val="18"/>
                      </w:rPr>
                      <w:t xml:space="preserve"> FS-ISAC, I</w:t>
                    </w:r>
                    <w:r w:rsidR="0055787D" w:rsidRPr="001C45AF">
                      <w:rPr>
                        <w:rFonts w:ascii="Roboto" w:hAnsi="Roboto"/>
                        <w:color w:val="000000" w:themeColor="text1"/>
                        <w:sz w:val="18"/>
                        <w:szCs w:val="18"/>
                      </w:rPr>
                      <w:t>nc. | All Rights Reserved.</w:t>
                    </w:r>
                  </w:p>
                </w:txbxContent>
              </v:textbox>
            </v:shape>
          </w:pict>
        </mc:Fallback>
      </mc:AlternateContent>
    </w:r>
    <w:r w:rsidR="00086ACD">
      <w:rPr>
        <w:noProof/>
      </w:rPr>
      <w:drawing>
        <wp:anchor distT="0" distB="0" distL="114300" distR="114300" simplePos="0" relativeHeight="251660288" behindDoc="0" locked="0" layoutInCell="1" allowOverlap="1" wp14:anchorId="08E35092" wp14:editId="10FB8714">
          <wp:simplePos x="0" y="0"/>
          <wp:positionH relativeFrom="column">
            <wp:posOffset>656307</wp:posOffset>
          </wp:positionH>
          <wp:positionV relativeFrom="paragraph">
            <wp:posOffset>135041</wp:posOffset>
          </wp:positionV>
          <wp:extent cx="1096233" cy="303291"/>
          <wp:effectExtent l="0" t="0" r="0" b="0"/>
          <wp:wrapThrough wrapText="bothSides">
            <wp:wrapPolygon edited="0">
              <wp:start x="375" y="4075"/>
              <wp:lineTo x="1126" y="16302"/>
              <wp:lineTo x="18396" y="16302"/>
              <wp:lineTo x="19523" y="8151"/>
              <wp:lineTo x="19147" y="4075"/>
              <wp:lineTo x="375" y="4075"/>
            </wp:wrapPolygon>
          </wp:wrapThrough>
          <wp:docPr id="1441990587" name="Picture 1441990587"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37777" name="Picture 4"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96233" cy="303291"/>
                  </a:xfrm>
                  <a:prstGeom prst="rect">
                    <a:avLst/>
                  </a:prstGeom>
                </pic:spPr>
              </pic:pic>
            </a:graphicData>
          </a:graphic>
        </wp:anchor>
      </w:drawing>
    </w:r>
    <w:r w:rsidR="00057BB5">
      <w:rPr>
        <w:noProof/>
      </w:rPr>
      <mc:AlternateContent>
        <mc:Choice Requires="wpg">
          <w:drawing>
            <wp:anchor distT="0" distB="0" distL="114300" distR="114300" simplePos="0" relativeHeight="251658240" behindDoc="0" locked="0" layoutInCell="1" allowOverlap="1" wp14:anchorId="5E17E178" wp14:editId="736E6DEB">
              <wp:simplePos x="0" y="0"/>
              <wp:positionH relativeFrom="page">
                <wp:posOffset>914400</wp:posOffset>
              </wp:positionH>
              <wp:positionV relativeFrom="paragraph">
                <wp:posOffset>10100310</wp:posOffset>
              </wp:positionV>
              <wp:extent cx="791845" cy="1073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4" name="docshape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FED6971" id="Group 3" o:spid="_x0000_s1026" style="position:absolute;margin-left:1in;margin-top:795.3pt;width:62.35pt;height:8.45pt;z-index:251658240;mso-position-horizont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">
                <v:imagedata r:id="rId5"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">
                <v:imagedata r:id="rId6"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">
                <v:imagedata r:id="rId7" o:title=""/>
              </v:shape>
              <w10:wrap anchorx="page"/>
            </v:group>
          </w:pict>
        </mc:Fallback>
      </mc:AlternateContent>
    </w:r>
    <w:r w:rsidR="00057BB5">
      <w:rPr>
        <w:noProof/>
      </w:rPr>
      <mc:AlternateContent>
        <mc:Choice Requires="wps">
          <w:drawing>
            <wp:anchor distT="0" distB="0" distL="0" distR="0" simplePos="0" relativeHeight="251659264" behindDoc="1" locked="0" layoutInCell="1" allowOverlap="1" wp14:anchorId="2335B2C4" wp14:editId="082EE9DD">
              <wp:simplePos x="0" y="0"/>
              <wp:positionH relativeFrom="page">
                <wp:posOffset>914400</wp:posOffset>
              </wp:positionH>
              <wp:positionV relativeFrom="paragraph">
                <wp:posOffset>9951085</wp:posOffset>
              </wp:positionV>
              <wp:extent cx="62484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84AFE" id="Freeform: Shape 7" o:spid="_x0000_s1026" style="position:absolute;margin-left:1in;margin-top:783.55pt;width:49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" path="m,l9840,e" filled="f" strokecolor="#e5e5e5" strokeweight="1pt">
              <v:path arrowok="t" o:connecttype="custom" o:connectlocs="0,0;6248400,0" o:connectangles="0,0"/>
              <w10:wrap type="topAndBottom"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13B12" w14:textId="77777777" w:rsidR="0084545B" w:rsidRDefault="0084545B" w:rsidP="005662E7">
      <w:r>
        <w:separator/>
      </w:r>
    </w:p>
  </w:footnote>
  <w:footnote w:type="continuationSeparator" w:id="0">
    <w:p w14:paraId="2A670101" w14:textId="77777777" w:rsidR="0084545B" w:rsidRDefault="0084545B" w:rsidP="00566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40FC"/>
    <w:multiLevelType w:val="hybridMultilevel"/>
    <w:tmpl w:val="A46067F6"/>
    <w:lvl w:ilvl="0" w:tplc="58E4780A">
      <w:start w:val="1"/>
      <w:numFmt w:val="bullet"/>
      <w:lvlText w:val=""/>
      <w:lvlJc w:val="left"/>
      <w:pPr>
        <w:ind w:left="720" w:hanging="360"/>
      </w:pPr>
      <w:rPr>
        <w:rFonts w:ascii="Wingdings 3" w:hAnsi="Wingdings 3" w:hint="default"/>
        <w:color w:val="484BD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004BB"/>
    <w:multiLevelType w:val="hybridMultilevel"/>
    <w:tmpl w:val="681A1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EB7100"/>
    <w:multiLevelType w:val="hybridMultilevel"/>
    <w:tmpl w:val="D2EE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8B0B0A"/>
    <w:multiLevelType w:val="hybridMultilevel"/>
    <w:tmpl w:val="22B61AA0"/>
    <w:lvl w:ilvl="0" w:tplc="58E4780A">
      <w:start w:val="1"/>
      <w:numFmt w:val="bullet"/>
      <w:lvlText w:val=""/>
      <w:lvlJc w:val="left"/>
      <w:pPr>
        <w:tabs>
          <w:tab w:val="num" w:pos="720"/>
        </w:tabs>
        <w:ind w:left="720" w:hanging="360"/>
      </w:pPr>
      <w:rPr>
        <w:rFonts w:ascii="Wingdings 3" w:hAnsi="Wingdings 3" w:hint="default"/>
        <w:color w:val="484BDB"/>
      </w:rPr>
    </w:lvl>
    <w:lvl w:ilvl="1" w:tplc="38AC8130" w:tentative="1">
      <w:start w:val="1"/>
      <w:numFmt w:val="bullet"/>
      <w:lvlText w:val=""/>
      <w:lvlJc w:val="left"/>
      <w:pPr>
        <w:tabs>
          <w:tab w:val="num" w:pos="1440"/>
        </w:tabs>
        <w:ind w:left="1440" w:hanging="360"/>
      </w:pPr>
      <w:rPr>
        <w:rFonts w:ascii="Wingdings 3" w:hAnsi="Wingdings 3" w:hint="default"/>
      </w:rPr>
    </w:lvl>
    <w:lvl w:ilvl="2" w:tplc="8736B160" w:tentative="1">
      <w:start w:val="1"/>
      <w:numFmt w:val="bullet"/>
      <w:lvlText w:val=""/>
      <w:lvlJc w:val="left"/>
      <w:pPr>
        <w:tabs>
          <w:tab w:val="num" w:pos="2160"/>
        </w:tabs>
        <w:ind w:left="2160" w:hanging="360"/>
      </w:pPr>
      <w:rPr>
        <w:rFonts w:ascii="Wingdings 3" w:hAnsi="Wingdings 3" w:hint="default"/>
      </w:rPr>
    </w:lvl>
    <w:lvl w:ilvl="3" w:tplc="4D7E6C1C" w:tentative="1">
      <w:start w:val="1"/>
      <w:numFmt w:val="bullet"/>
      <w:lvlText w:val=""/>
      <w:lvlJc w:val="left"/>
      <w:pPr>
        <w:tabs>
          <w:tab w:val="num" w:pos="2880"/>
        </w:tabs>
        <w:ind w:left="2880" w:hanging="360"/>
      </w:pPr>
      <w:rPr>
        <w:rFonts w:ascii="Wingdings 3" w:hAnsi="Wingdings 3" w:hint="default"/>
      </w:rPr>
    </w:lvl>
    <w:lvl w:ilvl="4" w:tplc="03FAED16" w:tentative="1">
      <w:start w:val="1"/>
      <w:numFmt w:val="bullet"/>
      <w:lvlText w:val=""/>
      <w:lvlJc w:val="left"/>
      <w:pPr>
        <w:tabs>
          <w:tab w:val="num" w:pos="3600"/>
        </w:tabs>
        <w:ind w:left="3600" w:hanging="360"/>
      </w:pPr>
      <w:rPr>
        <w:rFonts w:ascii="Wingdings 3" w:hAnsi="Wingdings 3" w:hint="default"/>
      </w:rPr>
    </w:lvl>
    <w:lvl w:ilvl="5" w:tplc="F0F2165A" w:tentative="1">
      <w:start w:val="1"/>
      <w:numFmt w:val="bullet"/>
      <w:lvlText w:val=""/>
      <w:lvlJc w:val="left"/>
      <w:pPr>
        <w:tabs>
          <w:tab w:val="num" w:pos="4320"/>
        </w:tabs>
        <w:ind w:left="4320" w:hanging="360"/>
      </w:pPr>
      <w:rPr>
        <w:rFonts w:ascii="Wingdings 3" w:hAnsi="Wingdings 3" w:hint="default"/>
      </w:rPr>
    </w:lvl>
    <w:lvl w:ilvl="6" w:tplc="F8022B5E" w:tentative="1">
      <w:start w:val="1"/>
      <w:numFmt w:val="bullet"/>
      <w:lvlText w:val=""/>
      <w:lvlJc w:val="left"/>
      <w:pPr>
        <w:tabs>
          <w:tab w:val="num" w:pos="5040"/>
        </w:tabs>
        <w:ind w:left="5040" w:hanging="360"/>
      </w:pPr>
      <w:rPr>
        <w:rFonts w:ascii="Wingdings 3" w:hAnsi="Wingdings 3" w:hint="default"/>
      </w:rPr>
    </w:lvl>
    <w:lvl w:ilvl="7" w:tplc="1E32A9CA" w:tentative="1">
      <w:start w:val="1"/>
      <w:numFmt w:val="bullet"/>
      <w:lvlText w:val=""/>
      <w:lvlJc w:val="left"/>
      <w:pPr>
        <w:tabs>
          <w:tab w:val="num" w:pos="5760"/>
        </w:tabs>
        <w:ind w:left="5760" w:hanging="360"/>
      </w:pPr>
      <w:rPr>
        <w:rFonts w:ascii="Wingdings 3" w:hAnsi="Wingdings 3" w:hint="default"/>
      </w:rPr>
    </w:lvl>
    <w:lvl w:ilvl="8" w:tplc="57408FBC"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40F71533"/>
    <w:multiLevelType w:val="hybridMultilevel"/>
    <w:tmpl w:val="D84E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53286F"/>
    <w:multiLevelType w:val="hybridMultilevel"/>
    <w:tmpl w:val="BCDE42F6"/>
    <w:lvl w:ilvl="0" w:tplc="58E4780A">
      <w:start w:val="1"/>
      <w:numFmt w:val="bullet"/>
      <w:lvlText w:val=""/>
      <w:lvlJc w:val="left"/>
      <w:pPr>
        <w:tabs>
          <w:tab w:val="num" w:pos="720"/>
        </w:tabs>
        <w:ind w:left="720" w:hanging="360"/>
      </w:pPr>
      <w:rPr>
        <w:rFonts w:ascii="Wingdings 3" w:hAnsi="Wingdings 3" w:hint="default"/>
        <w:color w:val="484BDB"/>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4531777"/>
    <w:multiLevelType w:val="hybridMultilevel"/>
    <w:tmpl w:val="C0AE61E8"/>
    <w:lvl w:ilvl="0" w:tplc="58E4780A">
      <w:start w:val="1"/>
      <w:numFmt w:val="bullet"/>
      <w:lvlText w:val=""/>
      <w:lvlJc w:val="left"/>
      <w:pPr>
        <w:ind w:left="720" w:hanging="360"/>
      </w:pPr>
      <w:rPr>
        <w:rFonts w:ascii="Wingdings 3" w:hAnsi="Wingdings 3" w:hint="default"/>
        <w:color w:val="484BD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A61017"/>
    <w:multiLevelType w:val="hybridMultilevel"/>
    <w:tmpl w:val="C88EAD72"/>
    <w:lvl w:ilvl="0" w:tplc="D9541ADA">
      <w:start w:val="1"/>
      <w:numFmt w:val="bullet"/>
      <w:lvlText w:val=""/>
      <w:lvlJc w:val="left"/>
      <w:pPr>
        <w:ind w:left="810" w:hanging="360"/>
      </w:pPr>
      <w:rPr>
        <w:rFonts w:ascii="Wingdings 3" w:hAnsi="Wingdings 3" w:hint="default"/>
        <w:color w:val="494CD9"/>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75895797"/>
    <w:multiLevelType w:val="hybridMultilevel"/>
    <w:tmpl w:val="6208450A"/>
    <w:lvl w:ilvl="0" w:tplc="58E4780A">
      <w:start w:val="1"/>
      <w:numFmt w:val="bullet"/>
      <w:lvlText w:val=""/>
      <w:lvlJc w:val="left"/>
      <w:pPr>
        <w:tabs>
          <w:tab w:val="num" w:pos="720"/>
        </w:tabs>
        <w:ind w:left="720" w:hanging="360"/>
      </w:pPr>
      <w:rPr>
        <w:rFonts w:ascii="Wingdings 3" w:hAnsi="Wingdings 3" w:hint="default"/>
        <w:color w:val="484BDB"/>
      </w:rPr>
    </w:lvl>
    <w:lvl w:ilvl="1" w:tplc="257C5310">
      <w:start w:val="1"/>
      <w:numFmt w:val="bullet"/>
      <w:lvlText w:val=""/>
      <w:lvlJc w:val="left"/>
      <w:pPr>
        <w:tabs>
          <w:tab w:val="num" w:pos="1440"/>
        </w:tabs>
        <w:ind w:left="1440" w:hanging="360"/>
      </w:pPr>
      <w:rPr>
        <w:rFonts w:ascii="Wingdings 3" w:hAnsi="Wingdings 3" w:hint="default"/>
      </w:rPr>
    </w:lvl>
    <w:lvl w:ilvl="2" w:tplc="2744C29A" w:tentative="1">
      <w:start w:val="1"/>
      <w:numFmt w:val="bullet"/>
      <w:lvlText w:val=""/>
      <w:lvlJc w:val="left"/>
      <w:pPr>
        <w:tabs>
          <w:tab w:val="num" w:pos="2160"/>
        </w:tabs>
        <w:ind w:left="2160" w:hanging="360"/>
      </w:pPr>
      <w:rPr>
        <w:rFonts w:ascii="Wingdings 3" w:hAnsi="Wingdings 3" w:hint="default"/>
      </w:rPr>
    </w:lvl>
    <w:lvl w:ilvl="3" w:tplc="05A87CA4" w:tentative="1">
      <w:start w:val="1"/>
      <w:numFmt w:val="bullet"/>
      <w:lvlText w:val=""/>
      <w:lvlJc w:val="left"/>
      <w:pPr>
        <w:tabs>
          <w:tab w:val="num" w:pos="2880"/>
        </w:tabs>
        <w:ind w:left="2880" w:hanging="360"/>
      </w:pPr>
      <w:rPr>
        <w:rFonts w:ascii="Wingdings 3" w:hAnsi="Wingdings 3" w:hint="default"/>
      </w:rPr>
    </w:lvl>
    <w:lvl w:ilvl="4" w:tplc="01A46302" w:tentative="1">
      <w:start w:val="1"/>
      <w:numFmt w:val="bullet"/>
      <w:lvlText w:val=""/>
      <w:lvlJc w:val="left"/>
      <w:pPr>
        <w:tabs>
          <w:tab w:val="num" w:pos="3600"/>
        </w:tabs>
        <w:ind w:left="3600" w:hanging="360"/>
      </w:pPr>
      <w:rPr>
        <w:rFonts w:ascii="Wingdings 3" w:hAnsi="Wingdings 3" w:hint="default"/>
      </w:rPr>
    </w:lvl>
    <w:lvl w:ilvl="5" w:tplc="9A0A07D0" w:tentative="1">
      <w:start w:val="1"/>
      <w:numFmt w:val="bullet"/>
      <w:lvlText w:val=""/>
      <w:lvlJc w:val="left"/>
      <w:pPr>
        <w:tabs>
          <w:tab w:val="num" w:pos="4320"/>
        </w:tabs>
        <w:ind w:left="4320" w:hanging="360"/>
      </w:pPr>
      <w:rPr>
        <w:rFonts w:ascii="Wingdings 3" w:hAnsi="Wingdings 3" w:hint="default"/>
      </w:rPr>
    </w:lvl>
    <w:lvl w:ilvl="6" w:tplc="06F657FC" w:tentative="1">
      <w:start w:val="1"/>
      <w:numFmt w:val="bullet"/>
      <w:lvlText w:val=""/>
      <w:lvlJc w:val="left"/>
      <w:pPr>
        <w:tabs>
          <w:tab w:val="num" w:pos="5040"/>
        </w:tabs>
        <w:ind w:left="5040" w:hanging="360"/>
      </w:pPr>
      <w:rPr>
        <w:rFonts w:ascii="Wingdings 3" w:hAnsi="Wingdings 3" w:hint="default"/>
      </w:rPr>
    </w:lvl>
    <w:lvl w:ilvl="7" w:tplc="D090C960" w:tentative="1">
      <w:start w:val="1"/>
      <w:numFmt w:val="bullet"/>
      <w:lvlText w:val=""/>
      <w:lvlJc w:val="left"/>
      <w:pPr>
        <w:tabs>
          <w:tab w:val="num" w:pos="5760"/>
        </w:tabs>
        <w:ind w:left="5760" w:hanging="360"/>
      </w:pPr>
      <w:rPr>
        <w:rFonts w:ascii="Wingdings 3" w:hAnsi="Wingdings 3" w:hint="default"/>
      </w:rPr>
    </w:lvl>
    <w:lvl w:ilvl="8" w:tplc="17767EC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77B93C62"/>
    <w:multiLevelType w:val="hybridMultilevel"/>
    <w:tmpl w:val="71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8547485">
    <w:abstractNumId w:val="2"/>
  </w:num>
  <w:num w:numId="2" w16cid:durableId="585652492">
    <w:abstractNumId w:val="4"/>
  </w:num>
  <w:num w:numId="3" w16cid:durableId="1790780998">
    <w:abstractNumId w:val="1"/>
  </w:num>
  <w:num w:numId="4" w16cid:durableId="40715185">
    <w:abstractNumId w:val="9"/>
  </w:num>
  <w:num w:numId="5" w16cid:durableId="1207779">
    <w:abstractNumId w:val="7"/>
  </w:num>
  <w:num w:numId="6" w16cid:durableId="668168487">
    <w:abstractNumId w:val="8"/>
  </w:num>
  <w:num w:numId="7" w16cid:durableId="1614749490">
    <w:abstractNumId w:val="3"/>
  </w:num>
  <w:num w:numId="8" w16cid:durableId="1762752999">
    <w:abstractNumId w:val="5"/>
  </w:num>
  <w:num w:numId="9" w16cid:durableId="37439302">
    <w:abstractNumId w:val="0"/>
  </w:num>
  <w:num w:numId="10" w16cid:durableId="15101733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U1tzQ0NzA2NzNQ0lEKTi0uzszPAykwqQUA88ZIdywAAAA="/>
  </w:docVars>
  <w:rsids>
    <w:rsidRoot w:val="009B725A"/>
    <w:rsid w:val="000029D5"/>
    <w:rsid w:val="000031BB"/>
    <w:rsid w:val="0000588E"/>
    <w:rsid w:val="000251A3"/>
    <w:rsid w:val="00052CB1"/>
    <w:rsid w:val="000537AF"/>
    <w:rsid w:val="0005475F"/>
    <w:rsid w:val="00056B5B"/>
    <w:rsid w:val="00057BB5"/>
    <w:rsid w:val="00062612"/>
    <w:rsid w:val="00072CC1"/>
    <w:rsid w:val="00085206"/>
    <w:rsid w:val="00086ACD"/>
    <w:rsid w:val="00086EB6"/>
    <w:rsid w:val="00094431"/>
    <w:rsid w:val="000B3C74"/>
    <w:rsid w:val="000B41C6"/>
    <w:rsid w:val="000B5B51"/>
    <w:rsid w:val="000C00E1"/>
    <w:rsid w:val="000D532D"/>
    <w:rsid w:val="000D7384"/>
    <w:rsid w:val="000F0EC8"/>
    <w:rsid w:val="000F3265"/>
    <w:rsid w:val="000F3516"/>
    <w:rsid w:val="00120E5A"/>
    <w:rsid w:val="0013778C"/>
    <w:rsid w:val="00165A1C"/>
    <w:rsid w:val="001663CD"/>
    <w:rsid w:val="00167848"/>
    <w:rsid w:val="001A2809"/>
    <w:rsid w:val="001A39B8"/>
    <w:rsid w:val="001A6E53"/>
    <w:rsid w:val="001C3C36"/>
    <w:rsid w:val="001C45AF"/>
    <w:rsid w:val="001D1108"/>
    <w:rsid w:val="001E24DB"/>
    <w:rsid w:val="001F326E"/>
    <w:rsid w:val="001F6E12"/>
    <w:rsid w:val="001F7157"/>
    <w:rsid w:val="002047D8"/>
    <w:rsid w:val="002063D8"/>
    <w:rsid w:val="00211EB4"/>
    <w:rsid w:val="002150A8"/>
    <w:rsid w:val="00224C8D"/>
    <w:rsid w:val="002328D4"/>
    <w:rsid w:val="00253C4A"/>
    <w:rsid w:val="0026406A"/>
    <w:rsid w:val="002664C7"/>
    <w:rsid w:val="00270ECA"/>
    <w:rsid w:val="002733BD"/>
    <w:rsid w:val="002829F2"/>
    <w:rsid w:val="00291E92"/>
    <w:rsid w:val="0029542B"/>
    <w:rsid w:val="002A04ED"/>
    <w:rsid w:val="002A3FF6"/>
    <w:rsid w:val="002A6F1A"/>
    <w:rsid w:val="002B394A"/>
    <w:rsid w:val="002D3FA2"/>
    <w:rsid w:val="002E09C0"/>
    <w:rsid w:val="0031410C"/>
    <w:rsid w:val="00325409"/>
    <w:rsid w:val="00336A69"/>
    <w:rsid w:val="00360910"/>
    <w:rsid w:val="00366ACE"/>
    <w:rsid w:val="003760CB"/>
    <w:rsid w:val="00380181"/>
    <w:rsid w:val="003864E1"/>
    <w:rsid w:val="003936E0"/>
    <w:rsid w:val="003D1379"/>
    <w:rsid w:val="003D184E"/>
    <w:rsid w:val="003E668E"/>
    <w:rsid w:val="003F2E3C"/>
    <w:rsid w:val="003F4A6A"/>
    <w:rsid w:val="00405284"/>
    <w:rsid w:val="00406E89"/>
    <w:rsid w:val="004107A6"/>
    <w:rsid w:val="00411E58"/>
    <w:rsid w:val="0041264A"/>
    <w:rsid w:val="00414F76"/>
    <w:rsid w:val="0042008E"/>
    <w:rsid w:val="004251C6"/>
    <w:rsid w:val="0046762B"/>
    <w:rsid w:val="00467FC6"/>
    <w:rsid w:val="00474A30"/>
    <w:rsid w:val="004750DC"/>
    <w:rsid w:val="004778DA"/>
    <w:rsid w:val="0048735C"/>
    <w:rsid w:val="0049465C"/>
    <w:rsid w:val="004B4002"/>
    <w:rsid w:val="004B72AC"/>
    <w:rsid w:val="004C1792"/>
    <w:rsid w:val="004C2172"/>
    <w:rsid w:val="004E3CAE"/>
    <w:rsid w:val="004F00AA"/>
    <w:rsid w:val="004F39A3"/>
    <w:rsid w:val="005049E0"/>
    <w:rsid w:val="00516A9E"/>
    <w:rsid w:val="00521960"/>
    <w:rsid w:val="005351EB"/>
    <w:rsid w:val="00553132"/>
    <w:rsid w:val="0055728A"/>
    <w:rsid w:val="0055787D"/>
    <w:rsid w:val="005609E8"/>
    <w:rsid w:val="0056600B"/>
    <w:rsid w:val="005662E7"/>
    <w:rsid w:val="00584AB7"/>
    <w:rsid w:val="00594DC4"/>
    <w:rsid w:val="005A3742"/>
    <w:rsid w:val="005B7B09"/>
    <w:rsid w:val="005D6BD8"/>
    <w:rsid w:val="005F316E"/>
    <w:rsid w:val="005F38F8"/>
    <w:rsid w:val="00600304"/>
    <w:rsid w:val="006172DE"/>
    <w:rsid w:val="006239B3"/>
    <w:rsid w:val="00625A33"/>
    <w:rsid w:val="006372DF"/>
    <w:rsid w:val="00641656"/>
    <w:rsid w:val="00642A4E"/>
    <w:rsid w:val="00666C8D"/>
    <w:rsid w:val="00676FCA"/>
    <w:rsid w:val="0067714A"/>
    <w:rsid w:val="006771C7"/>
    <w:rsid w:val="006835F9"/>
    <w:rsid w:val="00692CC2"/>
    <w:rsid w:val="006A18FE"/>
    <w:rsid w:val="006A25FE"/>
    <w:rsid w:val="006A2EE9"/>
    <w:rsid w:val="006B1A31"/>
    <w:rsid w:val="006D1D74"/>
    <w:rsid w:val="006D7E6A"/>
    <w:rsid w:val="006E2999"/>
    <w:rsid w:val="006E45C6"/>
    <w:rsid w:val="006F7CE8"/>
    <w:rsid w:val="007171F6"/>
    <w:rsid w:val="007175E7"/>
    <w:rsid w:val="00722DF8"/>
    <w:rsid w:val="0072484D"/>
    <w:rsid w:val="00735470"/>
    <w:rsid w:val="007361B5"/>
    <w:rsid w:val="00763696"/>
    <w:rsid w:val="00772FA0"/>
    <w:rsid w:val="00786F20"/>
    <w:rsid w:val="00797698"/>
    <w:rsid w:val="007A268B"/>
    <w:rsid w:val="007A6D0F"/>
    <w:rsid w:val="007A72A4"/>
    <w:rsid w:val="007B1829"/>
    <w:rsid w:val="007B455C"/>
    <w:rsid w:val="007C141E"/>
    <w:rsid w:val="007D4DC9"/>
    <w:rsid w:val="007F14EF"/>
    <w:rsid w:val="008142DF"/>
    <w:rsid w:val="0084545B"/>
    <w:rsid w:val="00853BBB"/>
    <w:rsid w:val="008575A3"/>
    <w:rsid w:val="0086197F"/>
    <w:rsid w:val="00884090"/>
    <w:rsid w:val="00884845"/>
    <w:rsid w:val="008A6772"/>
    <w:rsid w:val="008C3A99"/>
    <w:rsid w:val="008C3CF5"/>
    <w:rsid w:val="008D068D"/>
    <w:rsid w:val="008D4E7F"/>
    <w:rsid w:val="008D5FE2"/>
    <w:rsid w:val="008E7C82"/>
    <w:rsid w:val="00924F43"/>
    <w:rsid w:val="00927F33"/>
    <w:rsid w:val="00937CCF"/>
    <w:rsid w:val="009434A6"/>
    <w:rsid w:val="00951491"/>
    <w:rsid w:val="0096529B"/>
    <w:rsid w:val="009718F3"/>
    <w:rsid w:val="00973B53"/>
    <w:rsid w:val="009858E4"/>
    <w:rsid w:val="009916AF"/>
    <w:rsid w:val="0099632B"/>
    <w:rsid w:val="0099700B"/>
    <w:rsid w:val="009972EF"/>
    <w:rsid w:val="009B190E"/>
    <w:rsid w:val="009B725A"/>
    <w:rsid w:val="009D455C"/>
    <w:rsid w:val="009D70D9"/>
    <w:rsid w:val="009E0123"/>
    <w:rsid w:val="009E7DB5"/>
    <w:rsid w:val="00A00424"/>
    <w:rsid w:val="00A07817"/>
    <w:rsid w:val="00A20C49"/>
    <w:rsid w:val="00A37512"/>
    <w:rsid w:val="00A53AA1"/>
    <w:rsid w:val="00A62D12"/>
    <w:rsid w:val="00A63243"/>
    <w:rsid w:val="00A72982"/>
    <w:rsid w:val="00A9647B"/>
    <w:rsid w:val="00AA1839"/>
    <w:rsid w:val="00AA1BEA"/>
    <w:rsid w:val="00AA2529"/>
    <w:rsid w:val="00AB3913"/>
    <w:rsid w:val="00AC2E9D"/>
    <w:rsid w:val="00AC773E"/>
    <w:rsid w:val="00AE0D3F"/>
    <w:rsid w:val="00AF0000"/>
    <w:rsid w:val="00AF107F"/>
    <w:rsid w:val="00B05905"/>
    <w:rsid w:val="00B23731"/>
    <w:rsid w:val="00B23DCF"/>
    <w:rsid w:val="00B24300"/>
    <w:rsid w:val="00B37343"/>
    <w:rsid w:val="00B42705"/>
    <w:rsid w:val="00B56C90"/>
    <w:rsid w:val="00B753EB"/>
    <w:rsid w:val="00BA0449"/>
    <w:rsid w:val="00BA0CF7"/>
    <w:rsid w:val="00BA59CD"/>
    <w:rsid w:val="00BB3929"/>
    <w:rsid w:val="00BB6EAF"/>
    <w:rsid w:val="00BB77A8"/>
    <w:rsid w:val="00BD1D0A"/>
    <w:rsid w:val="00BD2050"/>
    <w:rsid w:val="00BD2A7D"/>
    <w:rsid w:val="00BE3F6B"/>
    <w:rsid w:val="00BF7CA6"/>
    <w:rsid w:val="00C02F89"/>
    <w:rsid w:val="00C05764"/>
    <w:rsid w:val="00C10DC2"/>
    <w:rsid w:val="00C11E67"/>
    <w:rsid w:val="00C255C9"/>
    <w:rsid w:val="00C27F3E"/>
    <w:rsid w:val="00C4704C"/>
    <w:rsid w:val="00C542A0"/>
    <w:rsid w:val="00C62150"/>
    <w:rsid w:val="00C678B2"/>
    <w:rsid w:val="00C77A6F"/>
    <w:rsid w:val="00C9112D"/>
    <w:rsid w:val="00CA4034"/>
    <w:rsid w:val="00CB3ABC"/>
    <w:rsid w:val="00CB719F"/>
    <w:rsid w:val="00CC7E38"/>
    <w:rsid w:val="00CE0DA0"/>
    <w:rsid w:val="00CE7C84"/>
    <w:rsid w:val="00D36746"/>
    <w:rsid w:val="00D426F0"/>
    <w:rsid w:val="00D42AA1"/>
    <w:rsid w:val="00D54CE2"/>
    <w:rsid w:val="00D574DE"/>
    <w:rsid w:val="00D72700"/>
    <w:rsid w:val="00D82D97"/>
    <w:rsid w:val="00D913BA"/>
    <w:rsid w:val="00DA0073"/>
    <w:rsid w:val="00DB1A34"/>
    <w:rsid w:val="00DC7A06"/>
    <w:rsid w:val="00DD1E30"/>
    <w:rsid w:val="00DF160E"/>
    <w:rsid w:val="00E10240"/>
    <w:rsid w:val="00E12F31"/>
    <w:rsid w:val="00E16C1C"/>
    <w:rsid w:val="00E216ED"/>
    <w:rsid w:val="00E32555"/>
    <w:rsid w:val="00E402DD"/>
    <w:rsid w:val="00E41522"/>
    <w:rsid w:val="00E41B5C"/>
    <w:rsid w:val="00E674DB"/>
    <w:rsid w:val="00E731D7"/>
    <w:rsid w:val="00E76ED7"/>
    <w:rsid w:val="00E82B8E"/>
    <w:rsid w:val="00E95A55"/>
    <w:rsid w:val="00EA5BF1"/>
    <w:rsid w:val="00EC2ECC"/>
    <w:rsid w:val="00EC78FE"/>
    <w:rsid w:val="00ED2D2D"/>
    <w:rsid w:val="00F10918"/>
    <w:rsid w:val="00F251A2"/>
    <w:rsid w:val="00F8168E"/>
    <w:rsid w:val="00F91E1B"/>
    <w:rsid w:val="00F926B6"/>
    <w:rsid w:val="00FB5ACE"/>
    <w:rsid w:val="00FD3FD7"/>
    <w:rsid w:val="00FD49FD"/>
    <w:rsid w:val="00FF125C"/>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C8617"/>
  <w15:docId w15:val="{0780DED2-6D7A-4A5A-9D81-49D0E38D3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Raleway" w:eastAsia="Raleway" w:hAnsi="Raleway" w:cs="Ralewa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100"/>
      <w:ind w:left="1180"/>
    </w:pPr>
    <w:rPr>
      <w:rFonts w:ascii="Raleway-SemiBold" w:eastAsia="Raleway-SemiBold" w:hAnsi="Raleway-SemiBold" w:cs="Raleway-SemiBold"/>
      <w:b/>
      <w:bCs/>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5662E7"/>
    <w:rPr>
      <w:rFonts w:ascii="Raleway" w:eastAsia="Raleway" w:hAnsi="Raleway" w:cs="Raleway"/>
      <w:sz w:val="18"/>
      <w:szCs w:val="18"/>
    </w:rPr>
  </w:style>
  <w:style w:type="paragraph" w:styleId="Header">
    <w:name w:val="header"/>
    <w:basedOn w:val="Normal"/>
    <w:link w:val="HeaderChar"/>
    <w:uiPriority w:val="99"/>
    <w:unhideWhenUsed/>
    <w:rsid w:val="005662E7"/>
    <w:pPr>
      <w:tabs>
        <w:tab w:val="center" w:pos="4680"/>
        <w:tab w:val="right" w:pos="9360"/>
      </w:tabs>
    </w:pPr>
  </w:style>
  <w:style w:type="character" w:customStyle="1" w:styleId="HeaderChar">
    <w:name w:val="Header Char"/>
    <w:basedOn w:val="DefaultParagraphFont"/>
    <w:link w:val="Header"/>
    <w:uiPriority w:val="99"/>
    <w:rsid w:val="005662E7"/>
    <w:rPr>
      <w:rFonts w:ascii="Raleway" w:eastAsia="Raleway" w:hAnsi="Raleway" w:cs="Raleway"/>
    </w:rPr>
  </w:style>
  <w:style w:type="paragraph" w:styleId="Footer">
    <w:name w:val="footer"/>
    <w:basedOn w:val="Normal"/>
    <w:link w:val="FooterChar"/>
    <w:uiPriority w:val="99"/>
    <w:unhideWhenUsed/>
    <w:rsid w:val="005662E7"/>
    <w:pPr>
      <w:tabs>
        <w:tab w:val="center" w:pos="4680"/>
        <w:tab w:val="right" w:pos="9360"/>
      </w:tabs>
    </w:pPr>
  </w:style>
  <w:style w:type="character" w:customStyle="1" w:styleId="FooterChar">
    <w:name w:val="Footer Char"/>
    <w:basedOn w:val="DefaultParagraphFont"/>
    <w:link w:val="Footer"/>
    <w:uiPriority w:val="99"/>
    <w:rsid w:val="005662E7"/>
    <w:rPr>
      <w:rFonts w:ascii="Raleway" w:eastAsia="Raleway" w:hAnsi="Raleway" w:cs="Raleway"/>
    </w:rPr>
  </w:style>
  <w:style w:type="character" w:styleId="Hyperlink">
    <w:name w:val="Hyperlink"/>
    <w:basedOn w:val="DefaultParagraphFont"/>
    <w:uiPriority w:val="99"/>
    <w:unhideWhenUsed/>
    <w:rsid w:val="00B23731"/>
    <w:rPr>
      <w:color w:val="0000FF" w:themeColor="hyperlink"/>
      <w:u w:val="single"/>
    </w:rPr>
  </w:style>
  <w:style w:type="character" w:styleId="UnresolvedMention">
    <w:name w:val="Unresolved Mention"/>
    <w:basedOn w:val="DefaultParagraphFont"/>
    <w:uiPriority w:val="99"/>
    <w:semiHidden/>
    <w:unhideWhenUsed/>
    <w:rsid w:val="00B23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77353">
      <w:bodyDiv w:val="1"/>
      <w:marLeft w:val="0"/>
      <w:marRight w:val="0"/>
      <w:marTop w:val="0"/>
      <w:marBottom w:val="0"/>
      <w:divBdr>
        <w:top w:val="none" w:sz="0" w:space="0" w:color="auto"/>
        <w:left w:val="none" w:sz="0" w:space="0" w:color="auto"/>
        <w:bottom w:val="none" w:sz="0" w:space="0" w:color="auto"/>
        <w:right w:val="none" w:sz="0" w:space="0" w:color="auto"/>
      </w:divBdr>
      <w:divsChild>
        <w:div w:id="189955887">
          <w:marLeft w:val="274"/>
          <w:marRight w:val="0"/>
          <w:marTop w:val="100"/>
          <w:marBottom w:val="0"/>
          <w:divBdr>
            <w:top w:val="none" w:sz="0" w:space="0" w:color="auto"/>
            <w:left w:val="none" w:sz="0" w:space="0" w:color="auto"/>
            <w:bottom w:val="none" w:sz="0" w:space="0" w:color="auto"/>
            <w:right w:val="none" w:sz="0" w:space="0" w:color="auto"/>
          </w:divBdr>
        </w:div>
        <w:div w:id="1824082220">
          <w:marLeft w:val="274"/>
          <w:marRight w:val="0"/>
          <w:marTop w:val="100"/>
          <w:marBottom w:val="0"/>
          <w:divBdr>
            <w:top w:val="none" w:sz="0" w:space="0" w:color="auto"/>
            <w:left w:val="none" w:sz="0" w:space="0" w:color="auto"/>
            <w:bottom w:val="none" w:sz="0" w:space="0" w:color="auto"/>
            <w:right w:val="none" w:sz="0" w:space="0" w:color="auto"/>
          </w:divBdr>
        </w:div>
        <w:div w:id="1533575037">
          <w:marLeft w:val="274"/>
          <w:marRight w:val="0"/>
          <w:marTop w:val="100"/>
          <w:marBottom w:val="0"/>
          <w:divBdr>
            <w:top w:val="none" w:sz="0" w:space="0" w:color="auto"/>
            <w:left w:val="none" w:sz="0" w:space="0" w:color="auto"/>
            <w:bottom w:val="none" w:sz="0" w:space="0" w:color="auto"/>
            <w:right w:val="none" w:sz="0" w:space="0" w:color="auto"/>
          </w:divBdr>
        </w:div>
      </w:divsChild>
    </w:div>
    <w:div w:id="1866089141">
      <w:bodyDiv w:val="1"/>
      <w:marLeft w:val="0"/>
      <w:marRight w:val="0"/>
      <w:marTop w:val="0"/>
      <w:marBottom w:val="0"/>
      <w:divBdr>
        <w:top w:val="none" w:sz="0" w:space="0" w:color="auto"/>
        <w:left w:val="none" w:sz="0" w:space="0" w:color="auto"/>
        <w:bottom w:val="none" w:sz="0" w:space="0" w:color="auto"/>
        <w:right w:val="none" w:sz="0" w:space="0" w:color="auto"/>
      </w:divBdr>
      <w:divsChild>
        <w:div w:id="1832795246">
          <w:marLeft w:val="274"/>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portfraud.ft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3.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ortfraud.ftc.gov/" TargetMode="External"/><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ic3.gov"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F5300-E665-4DD7-81BA-FCD8FB636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9</Words>
  <Characters>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Korte</dc:creator>
  <cp:lastModifiedBy>Cory Morgan</cp:lastModifiedBy>
  <cp:revision>4</cp:revision>
  <dcterms:created xsi:type="dcterms:W3CDTF">2024-01-31T20:52:00Z</dcterms:created>
  <dcterms:modified xsi:type="dcterms:W3CDTF">2024-01-3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3T00:00:00Z</vt:filetime>
  </property>
  <property fmtid="{D5CDD505-2E9C-101B-9397-08002B2CF9AE}" pid="3" name="Creator">
    <vt:lpwstr>Adobe InDesign 18.1 (Macintosh)</vt:lpwstr>
  </property>
  <property fmtid="{D5CDD505-2E9C-101B-9397-08002B2CF9AE}" pid="4" name="LastSaved">
    <vt:filetime>2023-02-13T00:00:00Z</vt:filetime>
  </property>
  <property fmtid="{D5CDD505-2E9C-101B-9397-08002B2CF9AE}" pid="5" name="Producer">
    <vt:lpwstr>Adobe PDF Library 17.0</vt:lpwstr>
  </property>
  <property fmtid="{D5CDD505-2E9C-101B-9397-08002B2CF9AE}" pid="6" name="GrammarlyDocumentId">
    <vt:lpwstr>5737b8a6955899d2f9fa3f023852643d580dcca31d4f2afb5d9b899b5c152548</vt:lpwstr>
  </property>
</Properties>
</file>